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1458343" w:displacedByCustomXml="next"/>
    <w:sdt>
      <w:sdtPr>
        <w:id w:val="-1894879448"/>
        <w:docPartObj>
          <w:docPartGallery w:val="Cover Pages"/>
          <w:docPartUnique/>
        </w:docPartObj>
      </w:sdtPr>
      <w:sdtContent>
        <w:p w14:paraId="6EFCF2BA" w14:textId="7B7AAFBB" w:rsidR="00760A2F" w:rsidRDefault="009B55D2">
          <w:pPr>
            <w:pStyle w:val="NoSpacing"/>
          </w:pPr>
          <w:r>
            <w:rPr>
              <w:b/>
              <w:noProof/>
              <w:color w:val="2E74B5" w:themeColor="accent1" w:themeShade="BF"/>
              <w:sz w:val="20"/>
              <w:szCs w:val="20"/>
            </w:rPr>
            <w:drawing>
              <wp:anchor distT="0" distB="0" distL="114300" distR="114300" simplePos="0" relativeHeight="251666432" behindDoc="0" locked="0" layoutInCell="1" allowOverlap="1" wp14:anchorId="2CB4A2CE" wp14:editId="71338674">
                <wp:simplePos x="0" y="0"/>
                <wp:positionH relativeFrom="column">
                  <wp:posOffset>-209550</wp:posOffset>
                </wp:positionH>
                <wp:positionV relativeFrom="paragraph">
                  <wp:posOffset>0</wp:posOffset>
                </wp:positionV>
                <wp:extent cx="2982795" cy="1167319"/>
                <wp:effectExtent l="0" t="0" r="0" b="1270"/>
                <wp:wrapSquare wrapText="bothSides"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82795" cy="11673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EFCF2BB" w14:textId="77777777" w:rsidR="00514B5F" w:rsidRDefault="00514B5F">
          <w:pPr>
            <w:spacing w:after="160" w:line="259" w:lineRule="auto"/>
          </w:pPr>
          <w:r>
            <w:rPr>
              <w:noProof/>
              <w:lang w:eastAsia="en-GB"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6EFCF70E" wp14:editId="68AC5FA6">
                    <wp:simplePos x="0" y="0"/>
                    <wp:positionH relativeFrom="column">
                      <wp:posOffset>-125730</wp:posOffset>
                    </wp:positionH>
                    <wp:positionV relativeFrom="paragraph">
                      <wp:posOffset>2332355</wp:posOffset>
                    </wp:positionV>
                    <wp:extent cx="6206490" cy="14046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06490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FCF747" w14:textId="060FA645" w:rsidR="00DA0F5B" w:rsidRPr="00D738BE" w:rsidRDefault="006C5307">
                                <w:pPr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  <w:t>Name</w:t>
                                </w:r>
                                <w:r w:rsidR="00DF7D36"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  <w:t xml:space="preserve">: </w:t>
                                </w:r>
                              </w:p>
                              <w:p w14:paraId="659CF1F0" w14:textId="63D36CB2" w:rsidR="009B55D2" w:rsidRDefault="00FC78F8">
                                <w:pPr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  <w:t>UKCP</w:t>
                                </w:r>
                                <w:r w:rsidR="009B55D2"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  <w:t xml:space="preserve"> Adult Psychotherapist</w:t>
                                </w:r>
                              </w:p>
                              <w:p w14:paraId="6EFCF748" w14:textId="37DE48D5" w:rsidR="00DA0F5B" w:rsidRPr="00D738BE" w:rsidRDefault="0039214C">
                                <w:pPr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color w:val="323E4F" w:themeColor="text2" w:themeShade="BF"/>
                                    <w:sz w:val="56"/>
                                    <w:szCs w:val="56"/>
                                  </w:rPr>
                                  <w:t>Portfolio Submission Logbook</w:t>
                                </w:r>
                              </w:p>
                              <w:p w14:paraId="6EFCF749" w14:textId="77777777" w:rsidR="00DA0F5B" w:rsidRDefault="00DA0F5B"/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6EFCF70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9.9pt;margin-top:183.65pt;width:488.7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" filled="f" stroked="f">
                    <v:textbox style="mso-fit-shape-to-text:t">
                      <w:txbxContent>
                        <w:p w14:paraId="6EFCF747" w14:textId="060FA645" w:rsidR="00DA0F5B" w:rsidRPr="00D738BE" w:rsidRDefault="006C5307">
                          <w:pPr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</w:pPr>
                          <w:r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  <w:t>Name</w:t>
                          </w:r>
                          <w:r w:rsidR="00DF7D36"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  <w:t xml:space="preserve">: </w:t>
                          </w:r>
                        </w:p>
                        <w:p w14:paraId="659CF1F0" w14:textId="63D36CB2" w:rsidR="009B55D2" w:rsidRDefault="00FC78F8">
                          <w:pPr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</w:pPr>
                          <w:r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  <w:t>UKCP</w:t>
                          </w:r>
                          <w:r w:rsidR="009B55D2"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  <w:t xml:space="preserve"> Adult Psychotherapist</w:t>
                          </w:r>
                        </w:p>
                        <w:p w14:paraId="6EFCF748" w14:textId="37DE48D5" w:rsidR="00DA0F5B" w:rsidRPr="00D738BE" w:rsidRDefault="0039214C">
                          <w:pPr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</w:pPr>
                          <w:r>
                            <w:rPr>
                              <w:color w:val="323E4F" w:themeColor="text2" w:themeShade="BF"/>
                              <w:sz w:val="56"/>
                              <w:szCs w:val="56"/>
                            </w:rPr>
                            <w:t>Portfolio Submission Logbook</w:t>
                          </w:r>
                        </w:p>
                        <w:p w14:paraId="6EFCF749" w14:textId="77777777" w:rsidR="00DA0F5B" w:rsidRDefault="00DA0F5B"/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760A2F">
            <w:br w:type="page"/>
          </w:r>
        </w:p>
        <w:p w14:paraId="6EFCF2BC" w14:textId="77777777" w:rsidR="00760A2F" w:rsidRDefault="00000000">
          <w:pPr>
            <w:spacing w:after="160" w:line="259" w:lineRule="auto"/>
            <w:rPr>
              <w:b/>
              <w:bCs/>
              <w:szCs w:val="20"/>
            </w:rPr>
          </w:pPr>
        </w:p>
      </w:sdtContent>
    </w:sdt>
    <w:p w14:paraId="3BE7677F" w14:textId="72B4A0D6" w:rsidR="00B23850" w:rsidRDefault="00A85352">
      <w:pPr>
        <w:pStyle w:val="TOC1"/>
        <w:rPr>
          <w:rFonts w:eastAsiaTheme="minorEastAsia"/>
          <w:bCs w:val="0"/>
          <w:noProof/>
          <w:kern w:val="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43254454" w:history="1">
        <w:r w:rsidR="00B23850" w:rsidRPr="00EC70D3">
          <w:rPr>
            <w:rStyle w:val="Hyperlink"/>
            <w:noProof/>
          </w:rPr>
          <w:t>1.</w:t>
        </w:r>
        <w:r w:rsidR="00B23850">
          <w:rPr>
            <w:rFonts w:eastAsiaTheme="minorEastAsia"/>
            <w:b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Declaration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54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2</w:t>
        </w:r>
        <w:r w:rsidR="00B23850">
          <w:rPr>
            <w:noProof/>
            <w:webHidden/>
          </w:rPr>
          <w:fldChar w:fldCharType="end"/>
        </w:r>
      </w:hyperlink>
    </w:p>
    <w:p w14:paraId="377A408A" w14:textId="7244C279" w:rsidR="00B23850" w:rsidRDefault="00000000">
      <w:pPr>
        <w:pStyle w:val="TOC1"/>
        <w:rPr>
          <w:rFonts w:eastAsiaTheme="minorEastAsia"/>
          <w:bCs w:val="0"/>
          <w:noProof/>
          <w:kern w:val="2"/>
          <w:szCs w:val="22"/>
          <w:lang w:eastAsia="en-GB"/>
          <w14:ligatures w14:val="standardContextual"/>
        </w:rPr>
      </w:pPr>
      <w:hyperlink w:anchor="_Toc143254455" w:history="1">
        <w:r w:rsidR="00B23850" w:rsidRPr="00EC70D3">
          <w:rPr>
            <w:rStyle w:val="Hyperlink"/>
            <w:noProof/>
          </w:rPr>
          <w:t>2.</w:t>
        </w:r>
        <w:r w:rsidR="00B23850">
          <w:rPr>
            <w:rFonts w:eastAsiaTheme="minorEastAsia"/>
            <w:b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Curriculum Vitae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55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3</w:t>
        </w:r>
        <w:r w:rsidR="00B23850">
          <w:rPr>
            <w:noProof/>
            <w:webHidden/>
          </w:rPr>
          <w:fldChar w:fldCharType="end"/>
        </w:r>
      </w:hyperlink>
    </w:p>
    <w:p w14:paraId="680AB9F5" w14:textId="4B519D56" w:rsidR="00B23850" w:rsidRDefault="00000000">
      <w:pPr>
        <w:pStyle w:val="TOC1"/>
        <w:rPr>
          <w:rFonts w:eastAsiaTheme="minorEastAsia"/>
          <w:bCs w:val="0"/>
          <w:noProof/>
          <w:kern w:val="2"/>
          <w:szCs w:val="22"/>
          <w:lang w:eastAsia="en-GB"/>
          <w14:ligatures w14:val="standardContextual"/>
        </w:rPr>
      </w:pPr>
      <w:hyperlink w:anchor="_Toc143254456" w:history="1">
        <w:r w:rsidR="00B23850" w:rsidRPr="00EC70D3">
          <w:rPr>
            <w:rStyle w:val="Hyperlink"/>
            <w:noProof/>
          </w:rPr>
          <w:t>3.</w:t>
        </w:r>
        <w:r w:rsidR="00B23850">
          <w:rPr>
            <w:rFonts w:eastAsiaTheme="minorEastAsia"/>
            <w:b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Log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56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4</w:t>
        </w:r>
        <w:r w:rsidR="00B23850">
          <w:rPr>
            <w:noProof/>
            <w:webHidden/>
          </w:rPr>
          <w:fldChar w:fldCharType="end"/>
        </w:r>
      </w:hyperlink>
    </w:p>
    <w:p w14:paraId="7E8CE54F" w14:textId="4DBF766E" w:rsidR="00B23850" w:rsidRDefault="00000000">
      <w:pPr>
        <w:pStyle w:val="TOC2"/>
        <w:tabs>
          <w:tab w:val="left" w:pos="720"/>
          <w:tab w:val="right" w:leader="dot" w:pos="9016"/>
        </w:tabs>
        <w:rPr>
          <w:rFonts w:eastAsiaTheme="minorEastAsia"/>
          <w:iCs w:val="0"/>
          <w:noProof/>
          <w:kern w:val="2"/>
          <w:szCs w:val="22"/>
          <w:lang w:eastAsia="en-GB"/>
          <w14:ligatures w14:val="standardContextual"/>
        </w:rPr>
      </w:pPr>
      <w:hyperlink w:anchor="_Toc143254457" w:history="1">
        <w:r w:rsidR="00B23850" w:rsidRPr="00EC70D3">
          <w:rPr>
            <w:rStyle w:val="Hyperlink"/>
            <w:noProof/>
          </w:rPr>
          <w:t>a)</w:t>
        </w:r>
        <w:r w:rsidR="00B23850">
          <w:rPr>
            <w:rFonts w:eastAsiaTheme="minorEastAsia"/>
            <w:i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Transactional Analysis Training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57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4</w:t>
        </w:r>
        <w:r w:rsidR="00B23850">
          <w:rPr>
            <w:noProof/>
            <w:webHidden/>
          </w:rPr>
          <w:fldChar w:fldCharType="end"/>
        </w:r>
      </w:hyperlink>
    </w:p>
    <w:p w14:paraId="7E460AD2" w14:textId="3CC98954" w:rsidR="00B23850" w:rsidRDefault="00000000">
      <w:pPr>
        <w:pStyle w:val="TOC3"/>
        <w:tabs>
          <w:tab w:val="left" w:pos="960"/>
          <w:tab w:val="right" w:leader="dot" w:pos="9016"/>
        </w:tabs>
        <w:rPr>
          <w:rFonts w:eastAsiaTheme="minorEastAsia"/>
          <w:i w:val="0"/>
          <w:noProof/>
          <w:kern w:val="2"/>
          <w:szCs w:val="22"/>
          <w:lang w:eastAsia="en-GB"/>
          <w14:ligatures w14:val="standardContextual"/>
        </w:rPr>
      </w:pPr>
      <w:hyperlink w:anchor="_Toc143254458" w:history="1">
        <w:r w:rsidR="00B23850" w:rsidRPr="00EC70D3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i.</w:t>
        </w:r>
        <w:r w:rsidR="00B23850">
          <w:rPr>
            <w:rFonts w:eastAsiaTheme="minorEastAsia"/>
            <w:i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Core TA Psychotherapy Training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58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4</w:t>
        </w:r>
        <w:r w:rsidR="00B23850">
          <w:rPr>
            <w:noProof/>
            <w:webHidden/>
          </w:rPr>
          <w:fldChar w:fldCharType="end"/>
        </w:r>
      </w:hyperlink>
    </w:p>
    <w:p w14:paraId="601A15B2" w14:textId="75C9D0AF" w:rsidR="00B23850" w:rsidRDefault="00000000">
      <w:pPr>
        <w:pStyle w:val="TOC3"/>
        <w:tabs>
          <w:tab w:val="left" w:pos="960"/>
          <w:tab w:val="right" w:leader="dot" w:pos="9016"/>
        </w:tabs>
        <w:rPr>
          <w:rFonts w:eastAsiaTheme="minorEastAsia"/>
          <w:i w:val="0"/>
          <w:noProof/>
          <w:kern w:val="2"/>
          <w:szCs w:val="22"/>
          <w:lang w:eastAsia="en-GB"/>
          <w14:ligatures w14:val="standardContextual"/>
        </w:rPr>
      </w:pPr>
      <w:hyperlink w:anchor="_Toc143254459" w:history="1">
        <w:r w:rsidR="00B23850" w:rsidRPr="00EC70D3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ii.</w:t>
        </w:r>
        <w:r w:rsidR="00B23850">
          <w:rPr>
            <w:rFonts w:eastAsiaTheme="minorEastAsia"/>
            <w:i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Additional TA Training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59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4</w:t>
        </w:r>
        <w:r w:rsidR="00B23850">
          <w:rPr>
            <w:noProof/>
            <w:webHidden/>
          </w:rPr>
          <w:fldChar w:fldCharType="end"/>
        </w:r>
      </w:hyperlink>
    </w:p>
    <w:p w14:paraId="63BF2DCC" w14:textId="73BC9648" w:rsidR="00B23850" w:rsidRDefault="00000000">
      <w:pPr>
        <w:pStyle w:val="TOC2"/>
        <w:tabs>
          <w:tab w:val="left" w:pos="720"/>
          <w:tab w:val="right" w:leader="dot" w:pos="9016"/>
        </w:tabs>
        <w:rPr>
          <w:rFonts w:eastAsiaTheme="minorEastAsia"/>
          <w:iCs w:val="0"/>
          <w:noProof/>
          <w:kern w:val="2"/>
          <w:szCs w:val="22"/>
          <w:lang w:eastAsia="en-GB"/>
          <w14:ligatures w14:val="standardContextual"/>
        </w:rPr>
      </w:pPr>
      <w:hyperlink w:anchor="_Toc143254460" w:history="1">
        <w:r w:rsidR="00B23850" w:rsidRPr="00EC70D3">
          <w:rPr>
            <w:rStyle w:val="Hyperlink"/>
            <w:noProof/>
          </w:rPr>
          <w:t>b)</w:t>
        </w:r>
        <w:r w:rsidR="00B23850">
          <w:rPr>
            <w:rFonts w:eastAsiaTheme="minorEastAsia"/>
            <w:i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Related Psychological Training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0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5</w:t>
        </w:r>
        <w:r w:rsidR="00B23850">
          <w:rPr>
            <w:noProof/>
            <w:webHidden/>
          </w:rPr>
          <w:fldChar w:fldCharType="end"/>
        </w:r>
      </w:hyperlink>
    </w:p>
    <w:p w14:paraId="384CC6AC" w14:textId="7ED85FC0" w:rsidR="00B23850" w:rsidRDefault="00000000">
      <w:pPr>
        <w:pStyle w:val="TOC2"/>
        <w:tabs>
          <w:tab w:val="left" w:pos="720"/>
          <w:tab w:val="right" w:leader="dot" w:pos="9016"/>
        </w:tabs>
        <w:rPr>
          <w:rFonts w:eastAsiaTheme="minorEastAsia"/>
          <w:iCs w:val="0"/>
          <w:noProof/>
          <w:kern w:val="2"/>
          <w:szCs w:val="22"/>
          <w:lang w:eastAsia="en-GB"/>
          <w14:ligatures w14:val="standardContextual"/>
        </w:rPr>
      </w:pPr>
      <w:hyperlink w:anchor="_Toc143254461" w:history="1">
        <w:r w:rsidR="00B23850" w:rsidRPr="00EC70D3">
          <w:rPr>
            <w:rStyle w:val="Hyperlink"/>
            <w:noProof/>
          </w:rPr>
          <w:t>c)</w:t>
        </w:r>
        <w:r w:rsidR="00B23850">
          <w:rPr>
            <w:rFonts w:eastAsiaTheme="minorEastAsia"/>
            <w:i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Personal Therapy Hours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1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5</w:t>
        </w:r>
        <w:r w:rsidR="00B23850">
          <w:rPr>
            <w:noProof/>
            <w:webHidden/>
          </w:rPr>
          <w:fldChar w:fldCharType="end"/>
        </w:r>
      </w:hyperlink>
    </w:p>
    <w:p w14:paraId="746E8CF9" w14:textId="6079CECD" w:rsidR="00B23850" w:rsidRDefault="00000000">
      <w:pPr>
        <w:pStyle w:val="TOC2"/>
        <w:tabs>
          <w:tab w:val="left" w:pos="720"/>
          <w:tab w:val="right" w:leader="dot" w:pos="9016"/>
        </w:tabs>
        <w:rPr>
          <w:rFonts w:eastAsiaTheme="minorEastAsia"/>
          <w:iCs w:val="0"/>
          <w:noProof/>
          <w:kern w:val="2"/>
          <w:szCs w:val="22"/>
          <w:lang w:eastAsia="en-GB"/>
          <w14:ligatures w14:val="standardContextual"/>
        </w:rPr>
      </w:pPr>
      <w:hyperlink w:anchor="_Toc143254462" w:history="1">
        <w:r w:rsidR="00B23850" w:rsidRPr="00EC70D3">
          <w:rPr>
            <w:rStyle w:val="Hyperlink"/>
            <w:noProof/>
          </w:rPr>
          <w:t>d)</w:t>
        </w:r>
        <w:r w:rsidR="00B23850">
          <w:rPr>
            <w:rFonts w:eastAsiaTheme="minorEastAsia"/>
            <w:i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Practice Hours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2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6</w:t>
        </w:r>
        <w:r w:rsidR="00B23850">
          <w:rPr>
            <w:noProof/>
            <w:webHidden/>
          </w:rPr>
          <w:fldChar w:fldCharType="end"/>
        </w:r>
      </w:hyperlink>
    </w:p>
    <w:p w14:paraId="50231A27" w14:textId="5368132B" w:rsidR="00B23850" w:rsidRDefault="00000000">
      <w:pPr>
        <w:pStyle w:val="TOC2"/>
        <w:tabs>
          <w:tab w:val="left" w:pos="720"/>
          <w:tab w:val="right" w:leader="dot" w:pos="9016"/>
        </w:tabs>
        <w:rPr>
          <w:rFonts w:eastAsiaTheme="minorEastAsia"/>
          <w:iCs w:val="0"/>
          <w:noProof/>
          <w:kern w:val="2"/>
          <w:szCs w:val="22"/>
          <w:lang w:eastAsia="en-GB"/>
          <w14:ligatures w14:val="standardContextual"/>
        </w:rPr>
      </w:pPr>
      <w:hyperlink w:anchor="_Toc143254463" w:history="1">
        <w:r w:rsidR="00B23850" w:rsidRPr="00EC70D3">
          <w:rPr>
            <w:rStyle w:val="Hyperlink"/>
            <w:noProof/>
          </w:rPr>
          <w:t>e)</w:t>
        </w:r>
        <w:r w:rsidR="00B23850">
          <w:rPr>
            <w:rFonts w:eastAsiaTheme="minorEastAsia"/>
            <w:i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Supervision Hours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3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7</w:t>
        </w:r>
        <w:r w:rsidR="00B23850">
          <w:rPr>
            <w:noProof/>
            <w:webHidden/>
          </w:rPr>
          <w:fldChar w:fldCharType="end"/>
        </w:r>
      </w:hyperlink>
    </w:p>
    <w:p w14:paraId="6DAF2102" w14:textId="5092ECEC" w:rsidR="00B23850" w:rsidRDefault="00000000">
      <w:pPr>
        <w:pStyle w:val="TOC2"/>
        <w:tabs>
          <w:tab w:val="left" w:pos="720"/>
          <w:tab w:val="right" w:leader="dot" w:pos="9016"/>
        </w:tabs>
        <w:rPr>
          <w:rFonts w:eastAsiaTheme="minorEastAsia"/>
          <w:iCs w:val="0"/>
          <w:noProof/>
          <w:kern w:val="2"/>
          <w:szCs w:val="22"/>
          <w:lang w:eastAsia="en-GB"/>
          <w14:ligatures w14:val="standardContextual"/>
        </w:rPr>
      </w:pPr>
      <w:hyperlink w:anchor="_Toc143254464" w:history="1">
        <w:r w:rsidR="00B23850" w:rsidRPr="00EC70D3">
          <w:rPr>
            <w:rStyle w:val="Hyperlink"/>
            <w:noProof/>
          </w:rPr>
          <w:t>f)</w:t>
        </w:r>
        <w:r w:rsidR="00B23850">
          <w:rPr>
            <w:rFonts w:eastAsiaTheme="minorEastAsia"/>
            <w:i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Ratio of practice hours to supervision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4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8</w:t>
        </w:r>
        <w:r w:rsidR="00B23850">
          <w:rPr>
            <w:noProof/>
            <w:webHidden/>
          </w:rPr>
          <w:fldChar w:fldCharType="end"/>
        </w:r>
      </w:hyperlink>
    </w:p>
    <w:p w14:paraId="72923792" w14:textId="75A42656" w:rsidR="00B23850" w:rsidRDefault="00000000">
      <w:pPr>
        <w:pStyle w:val="TOC1"/>
        <w:rPr>
          <w:rFonts w:eastAsiaTheme="minorEastAsia"/>
          <w:bCs w:val="0"/>
          <w:noProof/>
          <w:kern w:val="2"/>
          <w:szCs w:val="22"/>
          <w:lang w:eastAsia="en-GB"/>
          <w14:ligatures w14:val="standardContextual"/>
        </w:rPr>
      </w:pPr>
      <w:hyperlink w:anchor="_Toc143254465" w:history="1">
        <w:r w:rsidR="00B23850" w:rsidRPr="00EC70D3">
          <w:rPr>
            <w:rStyle w:val="Hyperlink"/>
            <w:noProof/>
          </w:rPr>
          <w:t>4.</w:t>
        </w:r>
        <w:r w:rsidR="00B23850">
          <w:rPr>
            <w:rFonts w:eastAsiaTheme="minorEastAsia"/>
            <w:b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Written Exam Certificate and Feedback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5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9</w:t>
        </w:r>
        <w:r w:rsidR="00B23850">
          <w:rPr>
            <w:noProof/>
            <w:webHidden/>
          </w:rPr>
          <w:fldChar w:fldCharType="end"/>
        </w:r>
      </w:hyperlink>
    </w:p>
    <w:p w14:paraId="6E6AC0F7" w14:textId="30EB2DD3" w:rsidR="00B23850" w:rsidRDefault="00000000">
      <w:pPr>
        <w:pStyle w:val="TOC1"/>
        <w:rPr>
          <w:rFonts w:eastAsiaTheme="minorEastAsia"/>
          <w:bCs w:val="0"/>
          <w:noProof/>
          <w:kern w:val="2"/>
          <w:szCs w:val="22"/>
          <w:lang w:eastAsia="en-GB"/>
          <w14:ligatures w14:val="standardContextual"/>
        </w:rPr>
      </w:pPr>
      <w:hyperlink w:anchor="_Toc143254466" w:history="1">
        <w:r w:rsidR="00B23850" w:rsidRPr="00EC70D3">
          <w:rPr>
            <w:rStyle w:val="Hyperlink"/>
            <w:noProof/>
          </w:rPr>
          <w:t>5.</w:t>
        </w:r>
        <w:r w:rsidR="00B23850">
          <w:rPr>
            <w:rFonts w:eastAsiaTheme="minorEastAsia"/>
            <w:b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Oral Examination Certificate and Feedback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6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10</w:t>
        </w:r>
        <w:r w:rsidR="00B23850">
          <w:rPr>
            <w:noProof/>
            <w:webHidden/>
          </w:rPr>
          <w:fldChar w:fldCharType="end"/>
        </w:r>
      </w:hyperlink>
    </w:p>
    <w:p w14:paraId="1079B759" w14:textId="2C506A7A" w:rsidR="00B23850" w:rsidRDefault="00000000">
      <w:pPr>
        <w:pStyle w:val="TOC1"/>
        <w:rPr>
          <w:rFonts w:eastAsiaTheme="minorEastAsia"/>
          <w:bCs w:val="0"/>
          <w:noProof/>
          <w:kern w:val="2"/>
          <w:szCs w:val="22"/>
          <w:lang w:eastAsia="en-GB"/>
          <w14:ligatures w14:val="standardContextual"/>
        </w:rPr>
      </w:pPr>
      <w:hyperlink w:anchor="_Toc143254467" w:history="1">
        <w:r w:rsidR="00B23850" w:rsidRPr="00EC70D3">
          <w:rPr>
            <w:rStyle w:val="Hyperlink"/>
            <w:noProof/>
          </w:rPr>
          <w:t>6.</w:t>
        </w:r>
        <w:r w:rsidR="00B23850">
          <w:rPr>
            <w:rFonts w:eastAsiaTheme="minorEastAsia"/>
            <w:b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Supervisor’s Letter of Recommendation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7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11</w:t>
        </w:r>
        <w:r w:rsidR="00B23850">
          <w:rPr>
            <w:noProof/>
            <w:webHidden/>
          </w:rPr>
          <w:fldChar w:fldCharType="end"/>
        </w:r>
      </w:hyperlink>
    </w:p>
    <w:p w14:paraId="287B8F4D" w14:textId="5340F129" w:rsidR="00B23850" w:rsidRDefault="00000000">
      <w:pPr>
        <w:pStyle w:val="TOC1"/>
        <w:rPr>
          <w:rFonts w:eastAsiaTheme="minorEastAsia"/>
          <w:bCs w:val="0"/>
          <w:noProof/>
          <w:kern w:val="2"/>
          <w:szCs w:val="22"/>
          <w:lang w:eastAsia="en-GB"/>
          <w14:ligatures w14:val="standardContextual"/>
        </w:rPr>
      </w:pPr>
      <w:hyperlink w:anchor="_Toc143254468" w:history="1">
        <w:r w:rsidR="00B23850" w:rsidRPr="00EC70D3">
          <w:rPr>
            <w:rStyle w:val="Hyperlink"/>
            <w:noProof/>
          </w:rPr>
          <w:t>7.</w:t>
        </w:r>
        <w:r w:rsidR="00B23850">
          <w:rPr>
            <w:rFonts w:eastAsiaTheme="minorEastAsia"/>
            <w:bCs w:val="0"/>
            <w:noProof/>
            <w:kern w:val="2"/>
            <w:szCs w:val="22"/>
            <w:lang w:eastAsia="en-GB"/>
            <w14:ligatures w14:val="standardContextual"/>
          </w:rPr>
          <w:tab/>
        </w:r>
        <w:r w:rsidR="00B23850" w:rsidRPr="00EC70D3">
          <w:rPr>
            <w:rStyle w:val="Hyperlink"/>
            <w:noProof/>
          </w:rPr>
          <w:t>Mental Health Familiarisation Report</w:t>
        </w:r>
        <w:r w:rsidR="00B23850">
          <w:rPr>
            <w:noProof/>
            <w:webHidden/>
          </w:rPr>
          <w:tab/>
        </w:r>
        <w:r w:rsidR="00B23850">
          <w:rPr>
            <w:noProof/>
            <w:webHidden/>
          </w:rPr>
          <w:fldChar w:fldCharType="begin"/>
        </w:r>
        <w:r w:rsidR="00B23850">
          <w:rPr>
            <w:noProof/>
            <w:webHidden/>
          </w:rPr>
          <w:instrText xml:space="preserve"> PAGEREF _Toc143254468 \h </w:instrText>
        </w:r>
        <w:r w:rsidR="00B23850">
          <w:rPr>
            <w:noProof/>
            <w:webHidden/>
          </w:rPr>
        </w:r>
        <w:r w:rsidR="00B23850">
          <w:rPr>
            <w:noProof/>
            <w:webHidden/>
          </w:rPr>
          <w:fldChar w:fldCharType="separate"/>
        </w:r>
        <w:r w:rsidR="00F04032">
          <w:rPr>
            <w:noProof/>
            <w:webHidden/>
          </w:rPr>
          <w:t>12</w:t>
        </w:r>
        <w:r w:rsidR="00B23850">
          <w:rPr>
            <w:noProof/>
            <w:webHidden/>
          </w:rPr>
          <w:fldChar w:fldCharType="end"/>
        </w:r>
      </w:hyperlink>
    </w:p>
    <w:p w14:paraId="6EFCF2D9" w14:textId="273538C4" w:rsidR="00747717" w:rsidRPr="00747717" w:rsidRDefault="00A85352" w:rsidP="00747717">
      <w:pPr>
        <w:sectPr w:rsidR="00747717" w:rsidRPr="00747717" w:rsidSect="00760A2F">
          <w:footerReference w:type="default" r:id="rId10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68205848" w14:textId="40BCC311" w:rsidR="001706D3" w:rsidRDefault="001706D3" w:rsidP="001706D3">
      <w:pPr>
        <w:pStyle w:val="Heading1"/>
        <w:numPr>
          <w:ilvl w:val="0"/>
          <w:numId w:val="28"/>
        </w:numPr>
      </w:pPr>
      <w:r>
        <w:lastRenderedPageBreak/>
        <w:t xml:space="preserve">Declaration form for UKATA </w:t>
      </w:r>
      <w:r w:rsidR="00FC78F8">
        <w:t>UKCP</w:t>
      </w:r>
      <w:r>
        <w:t xml:space="preserve"> Adult Psychotherapist Registration</w:t>
      </w:r>
    </w:p>
    <w:p w14:paraId="0D5E7714" w14:textId="77777777" w:rsidR="00BD5DCD" w:rsidRDefault="00BD5DCD" w:rsidP="00BD5DCD"/>
    <w:p w14:paraId="368E72E2" w14:textId="3950E35C" w:rsidR="0089304C" w:rsidRDefault="00C359E0" w:rsidP="00F57F8D">
      <w:pPr>
        <w:spacing w:line="360" w:lineRule="auto"/>
      </w:pPr>
      <w:r>
        <w:t xml:space="preserve">I confirm that I have </w:t>
      </w:r>
      <w:r w:rsidR="00C41B46">
        <w:t>worked with the following candidate in the completion of</w:t>
      </w:r>
      <w:r w:rsidR="0089304C">
        <w:t xml:space="preserve"> this portfolio submission:</w:t>
      </w:r>
    </w:p>
    <w:p w14:paraId="6B21CB87" w14:textId="5D571643" w:rsidR="0089304C" w:rsidRDefault="00F57F8D" w:rsidP="00F57F8D">
      <w:pPr>
        <w:spacing w:line="360" w:lineRule="auto"/>
      </w:pPr>
      <w:r>
        <w:t xml:space="preserve"> </w:t>
      </w:r>
      <w:r w:rsidR="00C359E0">
        <w:t>…………………………………………………</w:t>
      </w:r>
      <w:r>
        <w:t>………………………………….</w:t>
      </w:r>
      <w:r w:rsidR="00C359E0">
        <w:t xml:space="preserve">. </w:t>
      </w:r>
      <w:r w:rsidR="0089304C">
        <w:t>(insert candidate’s name)</w:t>
      </w:r>
    </w:p>
    <w:p w14:paraId="4473449B" w14:textId="77777777" w:rsidR="00607046" w:rsidRDefault="00607046" w:rsidP="00607046">
      <w:pPr>
        <w:spacing w:line="360" w:lineRule="auto"/>
      </w:pPr>
      <w:r>
        <w:t>In signing this document, I am confirming that:</w:t>
      </w:r>
    </w:p>
    <w:p w14:paraId="151BDA95" w14:textId="77777777" w:rsidR="00607046" w:rsidRDefault="00607046" w:rsidP="00607046">
      <w:pPr>
        <w:pStyle w:val="ListParagraph"/>
        <w:numPr>
          <w:ilvl w:val="0"/>
          <w:numId w:val="27"/>
        </w:numPr>
      </w:pPr>
      <w:r>
        <w:t>I have worked with the candidate in a supervisory capacity for a minimum of 40 hours</w:t>
      </w:r>
    </w:p>
    <w:p w14:paraId="689D4BA9" w14:textId="77777777" w:rsidR="00607046" w:rsidRDefault="00607046" w:rsidP="00607046">
      <w:pPr>
        <w:pStyle w:val="ListParagraph"/>
        <w:ind w:left="360"/>
      </w:pPr>
    </w:p>
    <w:p w14:paraId="756C81CF" w14:textId="77777777" w:rsidR="00607046" w:rsidRDefault="00607046" w:rsidP="00607046">
      <w:pPr>
        <w:pStyle w:val="ListParagraph"/>
        <w:numPr>
          <w:ilvl w:val="0"/>
          <w:numId w:val="27"/>
        </w:numPr>
      </w:pPr>
      <w:r>
        <w:t>I am satisfied the candidate has worked with at least two clients in a long-term capacity and has worked from beginning to end with at least one longer-term client.</w:t>
      </w:r>
    </w:p>
    <w:p w14:paraId="5EBCE639" w14:textId="77777777" w:rsidR="00607046" w:rsidRDefault="00607046" w:rsidP="00607046">
      <w:pPr>
        <w:pStyle w:val="ListParagraph"/>
        <w:ind w:left="360"/>
      </w:pPr>
    </w:p>
    <w:p w14:paraId="0FD8F4A6" w14:textId="77777777" w:rsidR="00607046" w:rsidRDefault="00607046" w:rsidP="00607046">
      <w:pPr>
        <w:pStyle w:val="ListParagraph"/>
        <w:numPr>
          <w:ilvl w:val="0"/>
          <w:numId w:val="27"/>
        </w:numPr>
      </w:pPr>
      <w:r>
        <w:t>I have seen and assessed as accurate all relevant documentation (CPD certificates, therapist hours, etc.) for the purposes of this candidate's UKCP Registration.</w:t>
      </w:r>
    </w:p>
    <w:p w14:paraId="112E32EA" w14:textId="77777777" w:rsidR="00607046" w:rsidRDefault="00607046" w:rsidP="00607046">
      <w:pPr>
        <w:pStyle w:val="ListParagraph"/>
        <w:ind w:left="360"/>
      </w:pPr>
    </w:p>
    <w:p w14:paraId="3463EDBC" w14:textId="6C1A2956" w:rsidR="00607046" w:rsidRDefault="00607046" w:rsidP="00607046">
      <w:pPr>
        <w:pStyle w:val="ListParagraph"/>
        <w:numPr>
          <w:ilvl w:val="0"/>
          <w:numId w:val="27"/>
        </w:numPr>
      </w:pPr>
      <w:r>
        <w:t xml:space="preserve">I have read and signed off the candidate’s Mental Health Familiarisation report as accurate </w:t>
      </w:r>
    </w:p>
    <w:p w14:paraId="78A41E02" w14:textId="77777777" w:rsidR="00607046" w:rsidRDefault="00607046" w:rsidP="00607046">
      <w:pPr>
        <w:pStyle w:val="ListParagraph"/>
      </w:pPr>
    </w:p>
    <w:p w14:paraId="4B203554" w14:textId="7B68BC63" w:rsidR="00607046" w:rsidRDefault="00607046" w:rsidP="00607046">
      <w:pPr>
        <w:pStyle w:val="ListParagraph"/>
        <w:numPr>
          <w:ilvl w:val="0"/>
          <w:numId w:val="27"/>
        </w:numPr>
      </w:pPr>
      <w:r>
        <w:t xml:space="preserve">I have written a letter endorsing competence and support of their UKCP registration </w:t>
      </w:r>
      <w:r w:rsidR="007E0AE7">
        <w:t>(section 6)</w:t>
      </w:r>
    </w:p>
    <w:p w14:paraId="0101ED7C" w14:textId="77777777" w:rsidR="006E3217" w:rsidRDefault="006E3217" w:rsidP="006E3217">
      <w:pPr>
        <w:pStyle w:val="ListParagraph"/>
      </w:pPr>
    </w:p>
    <w:tbl>
      <w:tblPr>
        <w:tblStyle w:val="TableGrid"/>
        <w:tblpPr w:leftFromText="180" w:rightFromText="180" w:vertAnchor="text" w:horzAnchor="margin" w:tblpY="35"/>
        <w:tblW w:w="8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0"/>
        <w:gridCol w:w="6348"/>
      </w:tblGrid>
      <w:tr w:rsidR="00F57F8D" w:rsidRPr="00D913E2" w14:paraId="724416B9" w14:textId="77777777" w:rsidTr="0089304C">
        <w:trPr>
          <w:trHeight w:hRule="exact" w:val="1191"/>
        </w:trPr>
        <w:tc>
          <w:tcPr>
            <w:tcW w:w="2689" w:type="dxa"/>
          </w:tcPr>
          <w:p w14:paraId="10F4C1B8" w14:textId="77777777" w:rsidR="0089304C" w:rsidRPr="00D913E2" w:rsidRDefault="0089304C" w:rsidP="00F57F8D">
            <w:pPr>
              <w:pStyle w:val="NoSpacing"/>
              <w:rPr>
                <w:rFonts w:cstheme="minorHAnsi"/>
              </w:rPr>
            </w:pPr>
          </w:p>
          <w:p w14:paraId="756C820E" w14:textId="67CBCFEE" w:rsidR="00F57F8D" w:rsidRPr="00D913E2" w:rsidRDefault="00F57F8D" w:rsidP="00F57F8D">
            <w:pPr>
              <w:pStyle w:val="NoSpacing"/>
              <w:rPr>
                <w:rFonts w:cstheme="minorHAnsi"/>
              </w:rPr>
            </w:pPr>
            <w:r w:rsidRPr="00D913E2">
              <w:rPr>
                <w:rFonts w:cstheme="minorHAnsi"/>
              </w:rPr>
              <w:t>Supervisor’s Name:      </w:t>
            </w:r>
          </w:p>
        </w:tc>
        <w:tc>
          <w:tcPr>
            <w:tcW w:w="6299" w:type="dxa"/>
          </w:tcPr>
          <w:p w14:paraId="5EC65C47" w14:textId="77777777" w:rsidR="00F57F8D" w:rsidRPr="00D913E2" w:rsidRDefault="00F57F8D" w:rsidP="00F57F8D">
            <w:pPr>
              <w:pStyle w:val="NoSpacing"/>
              <w:rPr>
                <w:rFonts w:cstheme="minorHAnsi"/>
              </w:rPr>
            </w:pPr>
          </w:p>
          <w:p w14:paraId="7ACF001B" w14:textId="676E0EAE" w:rsidR="00F57F8D" w:rsidRPr="00D913E2" w:rsidRDefault="0089304C" w:rsidP="00F57F8D">
            <w:pPr>
              <w:pStyle w:val="NoSpacing"/>
              <w:rPr>
                <w:rFonts w:cstheme="minorHAnsi"/>
              </w:rPr>
            </w:pPr>
            <w:r w:rsidRPr="00D913E2">
              <w:rPr>
                <w:rFonts w:cstheme="minorHAnsi"/>
              </w:rPr>
              <w:t>…………………………………………………………………………………………………</w:t>
            </w:r>
          </w:p>
        </w:tc>
      </w:tr>
      <w:tr w:rsidR="0089304C" w:rsidRPr="00D913E2" w14:paraId="3D4EAA36" w14:textId="77777777" w:rsidTr="0089304C">
        <w:trPr>
          <w:trHeight w:hRule="exact" w:val="1191"/>
        </w:trPr>
        <w:tc>
          <w:tcPr>
            <w:tcW w:w="2689" w:type="dxa"/>
          </w:tcPr>
          <w:p w14:paraId="1D0BC686" w14:textId="77777777" w:rsidR="0089304C" w:rsidRPr="00D913E2" w:rsidRDefault="0089304C" w:rsidP="0089304C">
            <w:pPr>
              <w:pStyle w:val="NoSpacing"/>
              <w:rPr>
                <w:rFonts w:cstheme="minorHAnsi"/>
              </w:rPr>
            </w:pPr>
          </w:p>
          <w:p w14:paraId="3928AE6B" w14:textId="23700F68" w:rsidR="0089304C" w:rsidRPr="00D913E2" w:rsidRDefault="0089304C" w:rsidP="0089304C">
            <w:pPr>
              <w:pStyle w:val="NoSpacing"/>
              <w:rPr>
                <w:rFonts w:cstheme="minorHAnsi"/>
              </w:rPr>
            </w:pPr>
            <w:r w:rsidRPr="00D913E2">
              <w:rPr>
                <w:rFonts w:cstheme="minorHAnsi"/>
              </w:rPr>
              <w:t>Supervisor’s Signature:</w:t>
            </w:r>
          </w:p>
          <w:p w14:paraId="68B81869" w14:textId="77777777" w:rsidR="0089304C" w:rsidRPr="00D913E2" w:rsidRDefault="0089304C" w:rsidP="0089304C">
            <w:pPr>
              <w:pStyle w:val="NoSpacing"/>
              <w:rPr>
                <w:rFonts w:cstheme="minorHAnsi"/>
              </w:rPr>
            </w:pPr>
          </w:p>
        </w:tc>
        <w:tc>
          <w:tcPr>
            <w:tcW w:w="6299" w:type="dxa"/>
          </w:tcPr>
          <w:p w14:paraId="2D111469" w14:textId="77777777" w:rsidR="0089304C" w:rsidRPr="00D913E2" w:rsidRDefault="0089304C" w:rsidP="0089304C">
            <w:pPr>
              <w:pStyle w:val="NoSpacing"/>
              <w:rPr>
                <w:rFonts w:cstheme="minorHAnsi"/>
              </w:rPr>
            </w:pPr>
          </w:p>
          <w:p w14:paraId="798D504E" w14:textId="0348CB00" w:rsidR="0089304C" w:rsidRPr="00D913E2" w:rsidRDefault="0089304C" w:rsidP="0089304C">
            <w:pPr>
              <w:pStyle w:val="NoSpacing"/>
              <w:rPr>
                <w:rFonts w:cstheme="minorHAnsi"/>
              </w:rPr>
            </w:pPr>
            <w:r w:rsidRPr="00D913E2">
              <w:rPr>
                <w:rFonts w:cstheme="minorHAnsi"/>
              </w:rPr>
              <w:t>…………………………………………………………………………………………………</w:t>
            </w:r>
          </w:p>
        </w:tc>
      </w:tr>
      <w:tr w:rsidR="0089304C" w:rsidRPr="00D913E2" w14:paraId="6F68A19A" w14:textId="77777777" w:rsidTr="0089304C">
        <w:trPr>
          <w:trHeight w:hRule="exact" w:val="1191"/>
        </w:trPr>
        <w:tc>
          <w:tcPr>
            <w:tcW w:w="2689" w:type="dxa"/>
          </w:tcPr>
          <w:p w14:paraId="74FAD021" w14:textId="77777777" w:rsidR="0089304C" w:rsidRPr="00D913E2" w:rsidRDefault="0089304C" w:rsidP="0089304C">
            <w:pPr>
              <w:pStyle w:val="NoSpacing"/>
              <w:rPr>
                <w:rFonts w:cstheme="minorHAnsi"/>
              </w:rPr>
            </w:pPr>
          </w:p>
          <w:p w14:paraId="0DE4A66C" w14:textId="23721FD9" w:rsidR="0089304C" w:rsidRPr="00D913E2" w:rsidRDefault="0089304C" w:rsidP="0089304C">
            <w:pPr>
              <w:pStyle w:val="NoSpacing"/>
              <w:rPr>
                <w:rFonts w:cstheme="minorHAnsi"/>
              </w:rPr>
            </w:pPr>
            <w:r w:rsidRPr="00D913E2">
              <w:rPr>
                <w:rFonts w:cstheme="minorHAnsi"/>
              </w:rPr>
              <w:t>Signature Date:</w:t>
            </w:r>
          </w:p>
          <w:p w14:paraId="17D137AE" w14:textId="77777777" w:rsidR="0089304C" w:rsidRPr="00D913E2" w:rsidRDefault="0089304C" w:rsidP="0089304C">
            <w:pPr>
              <w:pStyle w:val="NoSpacing"/>
              <w:rPr>
                <w:rFonts w:cstheme="minorHAnsi"/>
              </w:rPr>
            </w:pPr>
          </w:p>
        </w:tc>
        <w:tc>
          <w:tcPr>
            <w:tcW w:w="6299" w:type="dxa"/>
          </w:tcPr>
          <w:p w14:paraId="72AD2A10" w14:textId="77777777" w:rsidR="0089304C" w:rsidRPr="00D913E2" w:rsidRDefault="0089304C" w:rsidP="0089304C">
            <w:pPr>
              <w:pStyle w:val="NoSpacing"/>
              <w:rPr>
                <w:rFonts w:cstheme="minorHAnsi"/>
              </w:rPr>
            </w:pPr>
          </w:p>
          <w:p w14:paraId="5051DBC3" w14:textId="7833AC6F" w:rsidR="0089304C" w:rsidRPr="00D913E2" w:rsidRDefault="0089304C" w:rsidP="0089304C">
            <w:pPr>
              <w:pStyle w:val="NoSpacing"/>
              <w:rPr>
                <w:rFonts w:cstheme="minorHAnsi"/>
              </w:rPr>
            </w:pPr>
            <w:r w:rsidRPr="00D913E2">
              <w:rPr>
                <w:rFonts w:cstheme="minorHAnsi"/>
              </w:rPr>
              <w:t>…………………………………………………………………………………………………</w:t>
            </w:r>
          </w:p>
        </w:tc>
      </w:tr>
    </w:tbl>
    <w:p w14:paraId="6E9DAAA6" w14:textId="7FEE2DC0" w:rsidR="009E365B" w:rsidRPr="00902508" w:rsidRDefault="009E365B" w:rsidP="009E365B">
      <w:pPr>
        <w:pStyle w:val="NoSpacing"/>
        <w:outlineLvl w:val="0"/>
        <w:rPr>
          <w:rFonts w:asciiTheme="majorHAnsi" w:hAnsiTheme="majorHAnsi"/>
          <w:b/>
        </w:rPr>
      </w:pPr>
    </w:p>
    <w:p w14:paraId="4FB7FF24" w14:textId="3001A261" w:rsidR="009E365B" w:rsidRPr="00BD5DCD" w:rsidRDefault="009E365B" w:rsidP="00BD5DCD">
      <w:pPr>
        <w:sectPr w:rsidR="009E365B" w:rsidRPr="00BD5DC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13B6A9D" w14:textId="181920F2" w:rsidR="009C79EA" w:rsidRDefault="00B30C9D" w:rsidP="001706D3">
      <w:pPr>
        <w:pStyle w:val="Heading1"/>
        <w:numPr>
          <w:ilvl w:val="0"/>
          <w:numId w:val="28"/>
        </w:numPr>
      </w:pPr>
      <w:bookmarkStart w:id="1" w:name="_Toc143254455"/>
      <w:r w:rsidRPr="0096719B">
        <w:lastRenderedPageBreak/>
        <w:t>Curriculum</w:t>
      </w:r>
      <w:r w:rsidRPr="0096719B">
        <w:rPr>
          <w:rStyle w:val="Heading1Char"/>
        </w:rPr>
        <w:t xml:space="preserve"> </w:t>
      </w:r>
      <w:r w:rsidR="0096719B" w:rsidRPr="0096719B">
        <w:t>Vitae</w:t>
      </w:r>
      <w:bookmarkEnd w:id="1"/>
    </w:p>
    <w:p w14:paraId="0A366068" w14:textId="77777777" w:rsidR="00255E01" w:rsidRDefault="00255E01" w:rsidP="00255E01"/>
    <w:p w14:paraId="6EFCF2E3" w14:textId="77777777" w:rsidR="003B0DC2" w:rsidRPr="005D286F" w:rsidRDefault="003B0DC2" w:rsidP="005D286F">
      <w:pPr>
        <w:sectPr w:rsidR="003B0DC2" w:rsidRPr="005D286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9275104" w14:textId="4AAE5C2E" w:rsidR="00E82DB8" w:rsidRDefault="00E92BE8" w:rsidP="001706D3">
      <w:pPr>
        <w:pStyle w:val="Heading1"/>
        <w:numPr>
          <w:ilvl w:val="0"/>
          <w:numId w:val="28"/>
        </w:numPr>
      </w:pPr>
      <w:bookmarkStart w:id="2" w:name="_Toc143254456"/>
      <w:r w:rsidRPr="0044451B">
        <w:lastRenderedPageBreak/>
        <w:t>Log</w:t>
      </w:r>
      <w:bookmarkEnd w:id="2"/>
      <w:r w:rsidRPr="0044451B">
        <w:t xml:space="preserve"> </w:t>
      </w:r>
    </w:p>
    <w:p w14:paraId="7DCC62AF" w14:textId="77777777" w:rsidR="00BD5DCD" w:rsidRDefault="00BD5DCD" w:rsidP="00720987">
      <w:pPr>
        <w:jc w:val="center"/>
      </w:pPr>
    </w:p>
    <w:p w14:paraId="6EFCF35D" w14:textId="77777777" w:rsidR="00D52808" w:rsidRDefault="00F74F88" w:rsidP="00BD5DCD">
      <w:pPr>
        <w:pStyle w:val="Heading2"/>
        <w:numPr>
          <w:ilvl w:val="0"/>
          <w:numId w:val="12"/>
        </w:numPr>
      </w:pPr>
      <w:bookmarkStart w:id="3" w:name="_Toc143254457"/>
      <w:r>
        <w:t xml:space="preserve">Transactional Analysis </w:t>
      </w:r>
      <w:r w:rsidR="00D52808">
        <w:t>Training</w:t>
      </w:r>
      <w:bookmarkEnd w:id="0"/>
      <w:bookmarkEnd w:id="3"/>
    </w:p>
    <w:p w14:paraId="6EFCF35E" w14:textId="5DCF34C5" w:rsidR="00BC17F8" w:rsidRPr="00E857CD" w:rsidRDefault="00B03B42" w:rsidP="00E82422">
      <w:pPr>
        <w:pStyle w:val="Heading3"/>
        <w:spacing w:after="240"/>
      </w:pPr>
      <w:bookmarkStart w:id="4" w:name="_Toc143254458"/>
      <w:r>
        <w:t xml:space="preserve">Core </w:t>
      </w:r>
      <w:r w:rsidR="00E56613" w:rsidRPr="00E857CD">
        <w:t xml:space="preserve">TA </w:t>
      </w:r>
      <w:r w:rsidR="00D52808" w:rsidRPr="00E857CD">
        <w:t>Psychotherapy Training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0"/>
        <w:gridCol w:w="2605"/>
        <w:gridCol w:w="3118"/>
        <w:gridCol w:w="1083"/>
      </w:tblGrid>
      <w:tr w:rsidR="00D52808" w:rsidRPr="00463D1F" w14:paraId="6EFCF363" w14:textId="77777777" w:rsidTr="00C9323F">
        <w:trPr>
          <w:trHeight w:val="397"/>
        </w:trPr>
        <w:tc>
          <w:tcPr>
            <w:tcW w:w="2210" w:type="dxa"/>
            <w:shd w:val="clear" w:color="auto" w:fill="D9E2F3" w:themeFill="accent5" w:themeFillTint="33"/>
          </w:tcPr>
          <w:p w14:paraId="6EFCF35F" w14:textId="56355454" w:rsidR="00D52808" w:rsidRPr="006A0564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Date(s)</w:t>
            </w:r>
            <w:r w:rsidR="00E04700">
              <w:rPr>
                <w:b/>
                <w:sz w:val="18"/>
                <w:szCs w:val="18"/>
              </w:rPr>
              <w:t xml:space="preserve"> mm/yy</w:t>
            </w:r>
            <w:r w:rsidR="00B03B42">
              <w:rPr>
                <w:b/>
                <w:sz w:val="18"/>
                <w:szCs w:val="18"/>
              </w:rPr>
              <w:t xml:space="preserve"> to mm/yy</w:t>
            </w:r>
          </w:p>
        </w:tc>
        <w:tc>
          <w:tcPr>
            <w:tcW w:w="2605" w:type="dxa"/>
            <w:shd w:val="clear" w:color="auto" w:fill="D9E2F3" w:themeFill="accent5" w:themeFillTint="33"/>
          </w:tcPr>
          <w:p w14:paraId="6EFCF360" w14:textId="0DBC7028" w:rsidR="00D52808" w:rsidRPr="006A0564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Location/Lead Facilitator</w:t>
            </w:r>
            <w:r w:rsidR="0054348B">
              <w:rPr>
                <w:b/>
                <w:sz w:val="18"/>
                <w:szCs w:val="18"/>
              </w:rPr>
              <w:t xml:space="preserve"> (s)</w:t>
            </w:r>
          </w:p>
        </w:tc>
        <w:tc>
          <w:tcPr>
            <w:tcW w:w="3118" w:type="dxa"/>
            <w:shd w:val="clear" w:color="auto" w:fill="D9E2F3" w:themeFill="accent5" w:themeFillTint="33"/>
          </w:tcPr>
          <w:p w14:paraId="6EFCF361" w14:textId="7F423B6C" w:rsidR="00D52808" w:rsidRPr="006A0564" w:rsidRDefault="00463D1F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Title</w:t>
            </w:r>
            <w:r w:rsidR="00B03B42">
              <w:rPr>
                <w:b/>
                <w:sz w:val="18"/>
                <w:szCs w:val="18"/>
              </w:rPr>
              <w:t xml:space="preserve"> of Training</w:t>
            </w:r>
            <w:r w:rsidR="00C9323F">
              <w:rPr>
                <w:b/>
                <w:sz w:val="18"/>
                <w:szCs w:val="18"/>
              </w:rPr>
              <w:t xml:space="preserve"> (e.g. Yr 1 Foundation)</w:t>
            </w:r>
          </w:p>
        </w:tc>
        <w:tc>
          <w:tcPr>
            <w:tcW w:w="1083" w:type="dxa"/>
            <w:shd w:val="clear" w:color="auto" w:fill="D9E2F3" w:themeFill="accent5" w:themeFillTint="33"/>
          </w:tcPr>
          <w:p w14:paraId="6EFCF362" w14:textId="77777777" w:rsidR="00D52808" w:rsidRPr="006A0564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Hours</w:t>
            </w:r>
          </w:p>
        </w:tc>
      </w:tr>
      <w:tr w:rsidR="00D52808" w:rsidRPr="00463D1F" w14:paraId="6EFCF369" w14:textId="77777777" w:rsidTr="00C9323F">
        <w:trPr>
          <w:trHeight w:val="397"/>
        </w:trPr>
        <w:tc>
          <w:tcPr>
            <w:tcW w:w="2210" w:type="dxa"/>
          </w:tcPr>
          <w:p w14:paraId="6EFCF364" w14:textId="5308A509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05" w:type="dxa"/>
          </w:tcPr>
          <w:p w14:paraId="6EFCF366" w14:textId="3915E534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6EFCF367" w14:textId="431AAFFB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83" w:type="dxa"/>
          </w:tcPr>
          <w:p w14:paraId="6EFCF368" w14:textId="016CB9A5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6F" w14:textId="77777777" w:rsidTr="00C9323F">
        <w:trPr>
          <w:trHeight w:val="397"/>
        </w:trPr>
        <w:tc>
          <w:tcPr>
            <w:tcW w:w="2210" w:type="dxa"/>
          </w:tcPr>
          <w:p w14:paraId="6EFCF36A" w14:textId="48A71A9F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05" w:type="dxa"/>
          </w:tcPr>
          <w:p w14:paraId="6EFCF36C" w14:textId="2D7B224A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6EFCF36D" w14:textId="5ACEE6C2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83" w:type="dxa"/>
          </w:tcPr>
          <w:p w14:paraId="6EFCF36E" w14:textId="1806E013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75" w14:textId="77777777" w:rsidTr="00C9323F">
        <w:trPr>
          <w:trHeight w:val="397"/>
        </w:trPr>
        <w:tc>
          <w:tcPr>
            <w:tcW w:w="2210" w:type="dxa"/>
          </w:tcPr>
          <w:p w14:paraId="6EFCF370" w14:textId="5363F716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05" w:type="dxa"/>
          </w:tcPr>
          <w:p w14:paraId="6EFCF372" w14:textId="6B26B255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6EFCF373" w14:textId="797C6CD2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83" w:type="dxa"/>
          </w:tcPr>
          <w:p w14:paraId="6EFCF374" w14:textId="67DF3836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7B" w14:textId="77777777" w:rsidTr="00C9323F">
        <w:trPr>
          <w:trHeight w:val="397"/>
        </w:trPr>
        <w:tc>
          <w:tcPr>
            <w:tcW w:w="2210" w:type="dxa"/>
          </w:tcPr>
          <w:p w14:paraId="6EFCF376" w14:textId="3D0AE63A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05" w:type="dxa"/>
          </w:tcPr>
          <w:p w14:paraId="6EFCF378" w14:textId="4C9A3018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118" w:type="dxa"/>
          </w:tcPr>
          <w:p w14:paraId="6EFCF379" w14:textId="4107DEA4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83" w:type="dxa"/>
          </w:tcPr>
          <w:p w14:paraId="6EFCF37A" w14:textId="4694442A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82" w14:textId="77777777" w:rsidTr="00C9323F">
        <w:trPr>
          <w:trHeight w:val="397"/>
        </w:trPr>
        <w:tc>
          <w:tcPr>
            <w:tcW w:w="2210" w:type="dxa"/>
          </w:tcPr>
          <w:p w14:paraId="6EFCF37C" w14:textId="662F13BD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05" w:type="dxa"/>
          </w:tcPr>
          <w:p w14:paraId="6EFCF37E" w14:textId="2D364911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EFCF380" w14:textId="77777777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83" w:type="dxa"/>
            <w:tcBorders>
              <w:bottom w:val="single" w:sz="4" w:space="0" w:color="auto"/>
            </w:tcBorders>
          </w:tcPr>
          <w:p w14:paraId="6EFCF381" w14:textId="5233DC6A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0F7238" w:rsidRPr="00463D1F" w14:paraId="284D5E2E" w14:textId="77777777" w:rsidTr="00C9323F">
        <w:trPr>
          <w:trHeight w:val="397"/>
        </w:trPr>
        <w:tc>
          <w:tcPr>
            <w:tcW w:w="2210" w:type="dxa"/>
          </w:tcPr>
          <w:p w14:paraId="73991FA0" w14:textId="77777777" w:rsidR="000F7238" w:rsidRPr="00463D1F" w:rsidRDefault="000F723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05" w:type="dxa"/>
          </w:tcPr>
          <w:p w14:paraId="545F33BC" w14:textId="77777777" w:rsidR="000F7238" w:rsidRPr="00463D1F" w:rsidRDefault="000F723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350A1D0" w14:textId="77777777" w:rsidR="000F7238" w:rsidRPr="00463D1F" w:rsidRDefault="000F723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83" w:type="dxa"/>
            <w:tcBorders>
              <w:bottom w:val="single" w:sz="4" w:space="0" w:color="auto"/>
            </w:tcBorders>
          </w:tcPr>
          <w:p w14:paraId="275CA5B2" w14:textId="77777777" w:rsidR="000F7238" w:rsidRPr="00463D1F" w:rsidRDefault="000F723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88" w14:textId="77777777" w:rsidTr="00C9323F">
        <w:trPr>
          <w:trHeight w:val="397"/>
        </w:trPr>
        <w:tc>
          <w:tcPr>
            <w:tcW w:w="4815" w:type="dxa"/>
            <w:gridSpan w:val="2"/>
          </w:tcPr>
          <w:p w14:paraId="6EFCF383" w14:textId="77777777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6EFCF384" w14:textId="77777777" w:rsidR="00D52808" w:rsidRPr="00F50C9A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</w:p>
          <w:p w14:paraId="6EFCF385" w14:textId="77777777" w:rsidR="00D52808" w:rsidRPr="00F50C9A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  <w:r w:rsidRPr="00F50C9A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1083" w:type="dxa"/>
            <w:shd w:val="clear" w:color="auto" w:fill="auto"/>
          </w:tcPr>
          <w:p w14:paraId="6EFCF386" w14:textId="77777777" w:rsidR="00D52808" w:rsidRPr="00F50C9A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</w:p>
          <w:p w14:paraId="6EFCF387" w14:textId="01566ECF" w:rsidR="00D52808" w:rsidRPr="00F50C9A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</w:p>
        </w:tc>
      </w:tr>
    </w:tbl>
    <w:p w14:paraId="6EFCF389" w14:textId="77777777" w:rsidR="00E82422" w:rsidRDefault="00E82422" w:rsidP="00E82422">
      <w:pPr>
        <w:pStyle w:val="Heading3"/>
        <w:numPr>
          <w:ilvl w:val="0"/>
          <w:numId w:val="0"/>
        </w:numPr>
        <w:spacing w:after="0" w:line="240" w:lineRule="auto"/>
        <w:ind w:left="924"/>
      </w:pPr>
    </w:p>
    <w:p w14:paraId="6EFCF38A" w14:textId="77777777" w:rsidR="00D52808" w:rsidRPr="00902915" w:rsidRDefault="00FD21C8" w:rsidP="00E82422">
      <w:pPr>
        <w:pStyle w:val="Heading3"/>
        <w:spacing w:after="240"/>
      </w:pPr>
      <w:r>
        <w:t xml:space="preserve"> </w:t>
      </w:r>
      <w:bookmarkStart w:id="5" w:name="_Toc143254459"/>
      <w:r w:rsidR="00D52808">
        <w:t xml:space="preserve">Additional </w:t>
      </w:r>
      <w:r w:rsidR="00E56613">
        <w:t>TA Training</w:t>
      </w:r>
      <w:bookmarkEnd w:id="5"/>
      <w:r w:rsidR="00D52808"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2"/>
        <w:gridCol w:w="2329"/>
        <w:gridCol w:w="3439"/>
        <w:gridCol w:w="1036"/>
      </w:tblGrid>
      <w:tr w:rsidR="00D52808" w:rsidRPr="00463D1F" w14:paraId="6EFCF38F" w14:textId="77777777" w:rsidTr="00B00327">
        <w:trPr>
          <w:trHeight w:val="397"/>
        </w:trPr>
        <w:tc>
          <w:tcPr>
            <w:tcW w:w="2212" w:type="dxa"/>
            <w:shd w:val="clear" w:color="auto" w:fill="D9E2F3" w:themeFill="accent5" w:themeFillTint="33"/>
          </w:tcPr>
          <w:p w14:paraId="6EFCF38B" w14:textId="430CD0C7" w:rsidR="00D52808" w:rsidRPr="006A0564" w:rsidRDefault="0054348B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Date(s)</w:t>
            </w:r>
            <w:r>
              <w:rPr>
                <w:b/>
                <w:sz w:val="18"/>
                <w:szCs w:val="18"/>
              </w:rPr>
              <w:t xml:space="preserve"> mm/yy to mm/yy</w:t>
            </w:r>
          </w:p>
        </w:tc>
        <w:tc>
          <w:tcPr>
            <w:tcW w:w="2329" w:type="dxa"/>
            <w:shd w:val="clear" w:color="auto" w:fill="D9E2F3" w:themeFill="accent5" w:themeFillTint="33"/>
          </w:tcPr>
          <w:p w14:paraId="6EFCF38C" w14:textId="77777777" w:rsidR="00D52808" w:rsidRPr="006A0564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Location/Lead</w:t>
            </w:r>
            <w:r w:rsidR="00463D1F" w:rsidRPr="006A0564">
              <w:rPr>
                <w:b/>
                <w:sz w:val="18"/>
                <w:szCs w:val="18"/>
              </w:rPr>
              <w:t xml:space="preserve"> Facilitator (s)</w:t>
            </w:r>
          </w:p>
        </w:tc>
        <w:tc>
          <w:tcPr>
            <w:tcW w:w="3439" w:type="dxa"/>
            <w:shd w:val="clear" w:color="auto" w:fill="D9E2F3" w:themeFill="accent5" w:themeFillTint="33"/>
          </w:tcPr>
          <w:p w14:paraId="6EFCF38D" w14:textId="77777777" w:rsidR="00D52808" w:rsidRPr="006A0564" w:rsidRDefault="00463D1F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Title</w:t>
            </w:r>
          </w:p>
        </w:tc>
        <w:tc>
          <w:tcPr>
            <w:tcW w:w="1036" w:type="dxa"/>
            <w:shd w:val="clear" w:color="auto" w:fill="D9E2F3" w:themeFill="accent5" w:themeFillTint="33"/>
          </w:tcPr>
          <w:p w14:paraId="6EFCF38E" w14:textId="77777777" w:rsidR="00D52808" w:rsidRPr="006A0564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Hours</w:t>
            </w:r>
          </w:p>
        </w:tc>
      </w:tr>
      <w:tr w:rsidR="00D52808" w:rsidRPr="00463D1F" w14:paraId="6EFCF395" w14:textId="77777777" w:rsidTr="00E56613">
        <w:trPr>
          <w:trHeight w:val="397"/>
        </w:trPr>
        <w:tc>
          <w:tcPr>
            <w:tcW w:w="2212" w:type="dxa"/>
          </w:tcPr>
          <w:p w14:paraId="6EFCF390" w14:textId="3C71DA27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92" w14:textId="6C84C476" w:rsidR="00D52808" w:rsidRPr="00463D1F" w:rsidRDefault="00D52808" w:rsidP="004A6E02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93" w14:textId="4DB5170F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94" w14:textId="3BC3E2C5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A75F92" w:rsidRPr="00463D1F" w14:paraId="6EFCF39B" w14:textId="77777777" w:rsidTr="00E56613">
        <w:trPr>
          <w:trHeight w:val="397"/>
        </w:trPr>
        <w:tc>
          <w:tcPr>
            <w:tcW w:w="2212" w:type="dxa"/>
          </w:tcPr>
          <w:p w14:paraId="6EFCF396" w14:textId="12CC1EBD" w:rsidR="00A75F92" w:rsidRPr="00463D1F" w:rsidRDefault="00A75F92" w:rsidP="00A75F9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98" w14:textId="522C9139" w:rsidR="00A75F92" w:rsidRPr="00463D1F" w:rsidRDefault="00A75F92" w:rsidP="00A75F9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99" w14:textId="76CAEA99" w:rsidR="00A75F92" w:rsidRPr="00463D1F" w:rsidRDefault="00A75F92" w:rsidP="00A75F9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9A" w14:textId="64DF7C8D" w:rsidR="00A75F92" w:rsidRPr="00463D1F" w:rsidRDefault="00A75F92" w:rsidP="00A75F92">
            <w:pPr>
              <w:pStyle w:val="NoSpacing"/>
              <w:rPr>
                <w:sz w:val="18"/>
                <w:szCs w:val="18"/>
              </w:rPr>
            </w:pPr>
          </w:p>
        </w:tc>
      </w:tr>
      <w:tr w:rsidR="00FF515F" w:rsidRPr="00463D1F" w14:paraId="6EFCF3A1" w14:textId="77777777" w:rsidTr="00E56613">
        <w:trPr>
          <w:trHeight w:val="397"/>
        </w:trPr>
        <w:tc>
          <w:tcPr>
            <w:tcW w:w="2212" w:type="dxa"/>
          </w:tcPr>
          <w:p w14:paraId="6EFCF39C" w14:textId="6C7667F2" w:rsidR="00FF515F" w:rsidRPr="00463D1F" w:rsidRDefault="00FF515F" w:rsidP="006C66EF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9E" w14:textId="6C5AA4EF" w:rsidR="00FF515F" w:rsidRPr="00463D1F" w:rsidRDefault="00FF515F" w:rsidP="006C66EF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9F" w14:textId="58005A9E" w:rsidR="00FF515F" w:rsidRPr="00463D1F" w:rsidRDefault="00FF515F" w:rsidP="006C66EF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A0" w14:textId="157EAA53" w:rsidR="00FF515F" w:rsidRPr="00463D1F" w:rsidRDefault="00FF515F" w:rsidP="006C66EF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A7" w14:textId="77777777" w:rsidTr="00E56613">
        <w:trPr>
          <w:trHeight w:val="397"/>
        </w:trPr>
        <w:tc>
          <w:tcPr>
            <w:tcW w:w="2212" w:type="dxa"/>
          </w:tcPr>
          <w:p w14:paraId="6EFCF3A2" w14:textId="3F17B301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A4" w14:textId="036E71FD" w:rsidR="00D52808" w:rsidRPr="00463D1F" w:rsidRDefault="00D52808" w:rsidP="004A6E02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A5" w14:textId="3E968071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A6" w14:textId="169DCB8C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AD" w14:textId="77777777" w:rsidTr="00E56613">
        <w:trPr>
          <w:trHeight w:val="397"/>
        </w:trPr>
        <w:tc>
          <w:tcPr>
            <w:tcW w:w="2212" w:type="dxa"/>
          </w:tcPr>
          <w:p w14:paraId="6EFCF3A8" w14:textId="319AD791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AA" w14:textId="1FA254C5" w:rsidR="00D52808" w:rsidRPr="00463D1F" w:rsidRDefault="00D52808" w:rsidP="004A6E02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AB" w14:textId="70B2FD07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AC" w14:textId="0B3AFAC5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B3" w14:textId="77777777" w:rsidTr="00E56613">
        <w:trPr>
          <w:trHeight w:val="397"/>
        </w:trPr>
        <w:tc>
          <w:tcPr>
            <w:tcW w:w="2212" w:type="dxa"/>
          </w:tcPr>
          <w:p w14:paraId="6EFCF3AE" w14:textId="6AF124FF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B0" w14:textId="52539111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B1" w14:textId="457786CE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B2" w14:textId="1C4CB2E4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B9" w14:textId="77777777" w:rsidTr="00E56613">
        <w:trPr>
          <w:trHeight w:val="397"/>
        </w:trPr>
        <w:tc>
          <w:tcPr>
            <w:tcW w:w="2212" w:type="dxa"/>
          </w:tcPr>
          <w:p w14:paraId="6EFCF3B4" w14:textId="5B27CB39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B6" w14:textId="3FB69967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B7" w14:textId="6E25B4EC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B8" w14:textId="40253316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BF" w14:textId="77777777" w:rsidTr="00E56613">
        <w:trPr>
          <w:trHeight w:val="397"/>
        </w:trPr>
        <w:tc>
          <w:tcPr>
            <w:tcW w:w="2212" w:type="dxa"/>
          </w:tcPr>
          <w:p w14:paraId="6EFCF3BA" w14:textId="6900B575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BC" w14:textId="05E2CDE0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BD" w14:textId="0A99B878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BE" w14:textId="20AC3C80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E56613" w:rsidRPr="00463D1F" w14:paraId="6EFCF3C5" w14:textId="77777777" w:rsidTr="00E56613">
        <w:trPr>
          <w:trHeight w:val="397"/>
        </w:trPr>
        <w:tc>
          <w:tcPr>
            <w:tcW w:w="2212" w:type="dxa"/>
          </w:tcPr>
          <w:p w14:paraId="6EFCF3C0" w14:textId="0854A13D" w:rsidR="00E56613" w:rsidRPr="00463D1F" w:rsidRDefault="00E56613" w:rsidP="00491986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C2" w14:textId="55E68A4D" w:rsidR="00E56613" w:rsidRPr="00463D1F" w:rsidRDefault="00E56613" w:rsidP="00491986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C3" w14:textId="7C6B3B48" w:rsidR="00E56613" w:rsidRPr="00463D1F" w:rsidRDefault="00E56613" w:rsidP="00491986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C4" w14:textId="5B3E345A" w:rsidR="00E56613" w:rsidRPr="00463D1F" w:rsidRDefault="00E56613" w:rsidP="00491986">
            <w:pPr>
              <w:pStyle w:val="NoSpacing"/>
              <w:rPr>
                <w:sz w:val="18"/>
                <w:szCs w:val="18"/>
              </w:rPr>
            </w:pPr>
          </w:p>
        </w:tc>
      </w:tr>
      <w:tr w:rsidR="00E56613" w:rsidRPr="00463D1F" w14:paraId="6EFCF3CA" w14:textId="77777777" w:rsidTr="00E56613">
        <w:trPr>
          <w:trHeight w:val="397"/>
        </w:trPr>
        <w:tc>
          <w:tcPr>
            <w:tcW w:w="2212" w:type="dxa"/>
          </w:tcPr>
          <w:p w14:paraId="6EFCF3C6" w14:textId="77777777" w:rsidR="00E56613" w:rsidRPr="00463D1F" w:rsidRDefault="00E56613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C7" w14:textId="77777777" w:rsidR="00E56613" w:rsidRPr="00463D1F" w:rsidRDefault="00E56613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C8" w14:textId="77777777" w:rsidR="00E56613" w:rsidRPr="00463D1F" w:rsidRDefault="00E56613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C9" w14:textId="77777777" w:rsidR="00E56613" w:rsidRPr="00463D1F" w:rsidRDefault="00E56613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D0" w14:textId="77777777" w:rsidTr="00E56613">
        <w:trPr>
          <w:trHeight w:val="397"/>
        </w:trPr>
        <w:tc>
          <w:tcPr>
            <w:tcW w:w="2212" w:type="dxa"/>
          </w:tcPr>
          <w:p w14:paraId="6EFCF3CB" w14:textId="6587D216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CD" w14:textId="6B743E52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CE" w14:textId="55D7912B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CF" w14:textId="31BA5EE7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D6" w14:textId="77777777" w:rsidTr="00E56613">
        <w:trPr>
          <w:trHeight w:val="397"/>
        </w:trPr>
        <w:tc>
          <w:tcPr>
            <w:tcW w:w="2212" w:type="dxa"/>
          </w:tcPr>
          <w:p w14:paraId="6EFCF3D1" w14:textId="24B5FF49" w:rsidR="00D52808" w:rsidRPr="00463D1F" w:rsidRDefault="00D52808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D3" w14:textId="674A33E6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D4" w14:textId="063DD61E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D5" w14:textId="26939167" w:rsidR="00D52808" w:rsidRPr="00463D1F" w:rsidRDefault="00D52808" w:rsidP="004A6E02">
            <w:pPr>
              <w:pStyle w:val="NoSpacing"/>
              <w:rPr>
                <w:sz w:val="18"/>
                <w:szCs w:val="18"/>
              </w:rPr>
            </w:pPr>
          </w:p>
        </w:tc>
      </w:tr>
      <w:tr w:rsidR="00642EAC" w:rsidRPr="00463D1F" w14:paraId="6EFCF3DC" w14:textId="77777777" w:rsidTr="00E56613">
        <w:trPr>
          <w:trHeight w:val="397"/>
        </w:trPr>
        <w:tc>
          <w:tcPr>
            <w:tcW w:w="2212" w:type="dxa"/>
          </w:tcPr>
          <w:p w14:paraId="6EFCF3D7" w14:textId="70F1CA45" w:rsidR="00642EAC" w:rsidRDefault="00642EAC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D9" w14:textId="65971AF3" w:rsidR="00642EAC" w:rsidRPr="00463D1F" w:rsidRDefault="00642EAC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DA" w14:textId="6679B26D" w:rsidR="00642EAC" w:rsidRPr="00463D1F" w:rsidRDefault="00642EAC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DB" w14:textId="750F493D" w:rsidR="00642EAC" w:rsidRDefault="00642EAC" w:rsidP="00642EAC">
            <w:pPr>
              <w:pStyle w:val="NoSpacing"/>
              <w:rPr>
                <w:sz w:val="18"/>
                <w:szCs w:val="18"/>
              </w:rPr>
            </w:pPr>
          </w:p>
        </w:tc>
      </w:tr>
      <w:tr w:rsidR="00335B4A" w:rsidRPr="00463D1F" w14:paraId="6EFCF3E2" w14:textId="77777777" w:rsidTr="00E56613">
        <w:trPr>
          <w:trHeight w:val="397"/>
        </w:trPr>
        <w:tc>
          <w:tcPr>
            <w:tcW w:w="2212" w:type="dxa"/>
          </w:tcPr>
          <w:p w14:paraId="6EFCF3DD" w14:textId="786AF217" w:rsidR="00335B4A" w:rsidRDefault="00335B4A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DF" w14:textId="6C0434D0" w:rsidR="00335B4A" w:rsidRPr="00463D1F" w:rsidRDefault="00335B4A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E0" w14:textId="4D6FF517" w:rsidR="00335B4A" w:rsidRPr="00463D1F" w:rsidRDefault="00335B4A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E1" w14:textId="06E9ABC9" w:rsidR="00335B4A" w:rsidRDefault="00335B4A" w:rsidP="00642EAC">
            <w:pPr>
              <w:pStyle w:val="NoSpacing"/>
              <w:rPr>
                <w:sz w:val="18"/>
                <w:szCs w:val="18"/>
              </w:rPr>
            </w:pPr>
          </w:p>
        </w:tc>
      </w:tr>
      <w:tr w:rsidR="001D3897" w:rsidRPr="00463D1F" w14:paraId="6EFCF3E8" w14:textId="77777777" w:rsidTr="00E56613">
        <w:trPr>
          <w:trHeight w:val="397"/>
        </w:trPr>
        <w:tc>
          <w:tcPr>
            <w:tcW w:w="2212" w:type="dxa"/>
          </w:tcPr>
          <w:p w14:paraId="6EFCF3E3" w14:textId="1365836E" w:rsidR="001D3897" w:rsidRDefault="001D3897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EFCF3E5" w14:textId="7F08E5D1" w:rsidR="001D3897" w:rsidRDefault="001D3897" w:rsidP="001D3897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E6" w14:textId="6EDAB501" w:rsidR="001D3897" w:rsidRDefault="001D3897" w:rsidP="00642EA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EFCF3E7" w14:textId="39D6572A" w:rsidR="001D3897" w:rsidRDefault="001D3897" w:rsidP="00642EAC">
            <w:pPr>
              <w:pStyle w:val="NoSpacing"/>
              <w:rPr>
                <w:sz w:val="18"/>
                <w:szCs w:val="18"/>
              </w:rPr>
            </w:pPr>
          </w:p>
        </w:tc>
      </w:tr>
      <w:tr w:rsidR="00D52808" w:rsidRPr="00463D1F" w14:paraId="6EFCF3F4" w14:textId="77777777" w:rsidTr="00E56613">
        <w:trPr>
          <w:trHeight w:val="397"/>
        </w:trPr>
        <w:tc>
          <w:tcPr>
            <w:tcW w:w="4541" w:type="dxa"/>
            <w:gridSpan w:val="2"/>
          </w:tcPr>
          <w:p w14:paraId="6EFCF3EF" w14:textId="77777777" w:rsidR="00D52808" w:rsidRPr="00463D1F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</w:p>
        </w:tc>
        <w:tc>
          <w:tcPr>
            <w:tcW w:w="3439" w:type="dxa"/>
          </w:tcPr>
          <w:p w14:paraId="6EFCF3F0" w14:textId="77777777" w:rsidR="00D52808" w:rsidRPr="00463D1F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</w:p>
          <w:p w14:paraId="6EFCF3F1" w14:textId="77777777" w:rsidR="00D52808" w:rsidRPr="00463D1F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  <w:r w:rsidRPr="00463D1F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1036" w:type="dxa"/>
          </w:tcPr>
          <w:p w14:paraId="6EFCF3F2" w14:textId="77777777" w:rsidR="00D52808" w:rsidRPr="00463D1F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</w:p>
          <w:p w14:paraId="6EFCF3F3" w14:textId="459171D5" w:rsidR="00D52808" w:rsidRPr="00463D1F" w:rsidRDefault="00D52808" w:rsidP="004A6E02">
            <w:pPr>
              <w:pStyle w:val="NoSpacing"/>
              <w:rPr>
                <w:b/>
                <w:sz w:val="18"/>
                <w:szCs w:val="18"/>
              </w:rPr>
            </w:pPr>
          </w:p>
        </w:tc>
      </w:tr>
    </w:tbl>
    <w:p w14:paraId="6EFCF3F5" w14:textId="77777777" w:rsidR="00722825" w:rsidRDefault="00722825" w:rsidP="00D52808">
      <w:pPr>
        <w:sectPr w:rsidR="007228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EFCF3F6" w14:textId="77777777" w:rsidR="00445F59" w:rsidRDefault="00642EAC" w:rsidP="00445F59">
      <w:pPr>
        <w:pStyle w:val="Heading2"/>
      </w:pPr>
      <w:bookmarkStart w:id="6" w:name="_Toc143254460"/>
      <w:r>
        <w:lastRenderedPageBreak/>
        <w:t xml:space="preserve">Related </w:t>
      </w:r>
      <w:r w:rsidR="00E56613">
        <w:t xml:space="preserve">Psychological </w:t>
      </w:r>
      <w:r>
        <w:t>Training</w:t>
      </w:r>
      <w:bookmarkEnd w:id="6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212"/>
        <w:gridCol w:w="2329"/>
        <w:gridCol w:w="3439"/>
        <w:gridCol w:w="1036"/>
      </w:tblGrid>
      <w:tr w:rsidR="0054348B" w:rsidRPr="00463D1F" w14:paraId="371A02A8" w14:textId="77777777" w:rsidTr="0054348B">
        <w:trPr>
          <w:trHeight w:val="397"/>
        </w:trPr>
        <w:tc>
          <w:tcPr>
            <w:tcW w:w="2212" w:type="dxa"/>
            <w:shd w:val="clear" w:color="auto" w:fill="D9E2F3" w:themeFill="accent5" w:themeFillTint="33"/>
          </w:tcPr>
          <w:p w14:paraId="3E571475" w14:textId="77777777" w:rsidR="0054348B" w:rsidRPr="006A0564" w:rsidRDefault="0054348B" w:rsidP="0070592C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Date(s)</w:t>
            </w:r>
            <w:r>
              <w:rPr>
                <w:b/>
                <w:sz w:val="18"/>
                <w:szCs w:val="18"/>
              </w:rPr>
              <w:t xml:space="preserve"> mm/yy to mm/yy</w:t>
            </w:r>
          </w:p>
        </w:tc>
        <w:tc>
          <w:tcPr>
            <w:tcW w:w="2329" w:type="dxa"/>
            <w:shd w:val="clear" w:color="auto" w:fill="D9E2F3" w:themeFill="accent5" w:themeFillTint="33"/>
          </w:tcPr>
          <w:p w14:paraId="2DB8B4E1" w14:textId="77777777" w:rsidR="0054348B" w:rsidRPr="006A0564" w:rsidRDefault="0054348B" w:rsidP="0070592C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Location/Lead Facilitator (s)</w:t>
            </w:r>
          </w:p>
        </w:tc>
        <w:tc>
          <w:tcPr>
            <w:tcW w:w="3439" w:type="dxa"/>
            <w:shd w:val="clear" w:color="auto" w:fill="D9E2F3" w:themeFill="accent5" w:themeFillTint="33"/>
          </w:tcPr>
          <w:p w14:paraId="21FFF68E" w14:textId="77777777" w:rsidR="0054348B" w:rsidRPr="006A0564" w:rsidRDefault="0054348B" w:rsidP="0070592C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Title</w:t>
            </w:r>
          </w:p>
        </w:tc>
        <w:tc>
          <w:tcPr>
            <w:tcW w:w="1036" w:type="dxa"/>
            <w:shd w:val="clear" w:color="auto" w:fill="D9E2F3" w:themeFill="accent5" w:themeFillTint="33"/>
          </w:tcPr>
          <w:p w14:paraId="73A25EC1" w14:textId="77777777" w:rsidR="0054348B" w:rsidRPr="006A0564" w:rsidRDefault="0054348B" w:rsidP="0070592C">
            <w:pPr>
              <w:pStyle w:val="NoSpacing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Hours</w:t>
            </w:r>
          </w:p>
        </w:tc>
      </w:tr>
      <w:tr w:rsidR="0054348B" w:rsidRPr="00463D1F" w14:paraId="58524911" w14:textId="77777777" w:rsidTr="0054348B">
        <w:trPr>
          <w:trHeight w:val="397"/>
        </w:trPr>
        <w:tc>
          <w:tcPr>
            <w:tcW w:w="2212" w:type="dxa"/>
          </w:tcPr>
          <w:p w14:paraId="7BE4BA46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10CB0811" w14:textId="77777777" w:rsidR="0054348B" w:rsidRPr="00463D1F" w:rsidRDefault="0054348B" w:rsidP="0070592C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580138BC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41EA65DB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59BAF992" w14:textId="77777777" w:rsidTr="0054348B">
        <w:trPr>
          <w:trHeight w:val="397"/>
        </w:trPr>
        <w:tc>
          <w:tcPr>
            <w:tcW w:w="2212" w:type="dxa"/>
          </w:tcPr>
          <w:p w14:paraId="67C9E817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47D9AF2B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0521E548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0065BAC6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5EB949CD" w14:textId="77777777" w:rsidTr="0054348B">
        <w:trPr>
          <w:trHeight w:val="397"/>
        </w:trPr>
        <w:tc>
          <w:tcPr>
            <w:tcW w:w="2212" w:type="dxa"/>
          </w:tcPr>
          <w:p w14:paraId="7505465B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66903FF" w14:textId="77777777" w:rsidR="0054348B" w:rsidRPr="00463D1F" w:rsidRDefault="0054348B" w:rsidP="0070592C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65CB400D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41651A93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57DE9F31" w14:textId="77777777" w:rsidTr="0054348B">
        <w:trPr>
          <w:trHeight w:val="397"/>
        </w:trPr>
        <w:tc>
          <w:tcPr>
            <w:tcW w:w="2212" w:type="dxa"/>
          </w:tcPr>
          <w:p w14:paraId="0551137F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12659055" w14:textId="77777777" w:rsidR="0054348B" w:rsidRPr="00463D1F" w:rsidRDefault="0054348B" w:rsidP="0070592C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5D5ED243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19B535D3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14375A5E" w14:textId="77777777" w:rsidTr="0054348B">
        <w:trPr>
          <w:trHeight w:val="397"/>
        </w:trPr>
        <w:tc>
          <w:tcPr>
            <w:tcW w:w="2212" w:type="dxa"/>
          </w:tcPr>
          <w:p w14:paraId="128DF5D7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6B1D072E" w14:textId="77777777" w:rsidR="0054348B" w:rsidRPr="00463D1F" w:rsidRDefault="0054348B" w:rsidP="0070592C">
            <w:pPr>
              <w:pStyle w:val="NoSpacing"/>
              <w:rPr>
                <w:i/>
                <w:sz w:val="18"/>
                <w:szCs w:val="18"/>
              </w:rPr>
            </w:pPr>
          </w:p>
        </w:tc>
        <w:tc>
          <w:tcPr>
            <w:tcW w:w="3439" w:type="dxa"/>
          </w:tcPr>
          <w:p w14:paraId="53A953E4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22042620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418DB084" w14:textId="77777777" w:rsidTr="0054348B">
        <w:trPr>
          <w:trHeight w:val="397"/>
        </w:trPr>
        <w:tc>
          <w:tcPr>
            <w:tcW w:w="2212" w:type="dxa"/>
          </w:tcPr>
          <w:p w14:paraId="2A92793A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50417EEF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7BAF80FF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16F49F3D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0BB88C7B" w14:textId="77777777" w:rsidTr="0054348B">
        <w:trPr>
          <w:trHeight w:val="397"/>
        </w:trPr>
        <w:tc>
          <w:tcPr>
            <w:tcW w:w="2212" w:type="dxa"/>
          </w:tcPr>
          <w:p w14:paraId="73B98B1F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301B15EE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1A251412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1B7FAA64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00E9A36A" w14:textId="77777777" w:rsidTr="0054348B">
        <w:trPr>
          <w:trHeight w:val="397"/>
        </w:trPr>
        <w:tc>
          <w:tcPr>
            <w:tcW w:w="2212" w:type="dxa"/>
          </w:tcPr>
          <w:p w14:paraId="41F20F78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7E483EB0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3499ECCF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101E993E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  <w:tr w:rsidR="0054348B" w:rsidRPr="00463D1F" w14:paraId="3640DDB3" w14:textId="77777777" w:rsidTr="0054348B">
        <w:trPr>
          <w:trHeight w:val="397"/>
        </w:trPr>
        <w:tc>
          <w:tcPr>
            <w:tcW w:w="2212" w:type="dxa"/>
          </w:tcPr>
          <w:p w14:paraId="1E2EBC5A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329" w:type="dxa"/>
          </w:tcPr>
          <w:p w14:paraId="01FC8DEF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439" w:type="dxa"/>
          </w:tcPr>
          <w:p w14:paraId="50DDC282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036" w:type="dxa"/>
          </w:tcPr>
          <w:p w14:paraId="667BCBA8" w14:textId="77777777" w:rsidR="0054348B" w:rsidRPr="00463D1F" w:rsidRDefault="0054348B" w:rsidP="0070592C">
            <w:pPr>
              <w:pStyle w:val="NoSpacing"/>
              <w:rPr>
                <w:sz w:val="18"/>
                <w:szCs w:val="18"/>
              </w:rPr>
            </w:pPr>
          </w:p>
        </w:tc>
      </w:tr>
    </w:tbl>
    <w:p w14:paraId="6EFCF42D" w14:textId="77777777" w:rsidR="00267811" w:rsidRDefault="006D5190" w:rsidP="00BC17F8">
      <w:pPr>
        <w:pStyle w:val="Heading2"/>
      </w:pPr>
      <w:bookmarkStart w:id="7" w:name="_Toc143254461"/>
      <w:r>
        <w:t>Personal Therapy Hours</w:t>
      </w:r>
      <w:bookmarkEnd w:id="7"/>
      <w:r>
        <w:t xml:space="preserve"> </w:t>
      </w:r>
    </w:p>
    <w:p w14:paraId="6EFCF42E" w14:textId="5A39132D" w:rsidR="006D5190" w:rsidRDefault="006D5190" w:rsidP="00267811">
      <w:r w:rsidRPr="00267811">
        <w:t xml:space="preserve">(UKCP Registered Therapist </w:t>
      </w:r>
      <w:r w:rsidR="006A34F3">
        <w:t>or equivalent</w:t>
      </w:r>
      <w:r w:rsidRPr="00267811">
        <w:t>)</w:t>
      </w:r>
    </w:p>
    <w:tbl>
      <w:tblPr>
        <w:tblStyle w:val="TableGrid"/>
        <w:tblW w:w="9089" w:type="dxa"/>
        <w:tblLook w:val="04A0" w:firstRow="1" w:lastRow="0" w:firstColumn="1" w:lastColumn="0" w:noHBand="0" w:noVBand="1"/>
      </w:tblPr>
      <w:tblGrid>
        <w:gridCol w:w="2263"/>
        <w:gridCol w:w="4100"/>
        <w:gridCol w:w="1363"/>
        <w:gridCol w:w="1363"/>
      </w:tblGrid>
      <w:tr w:rsidR="00542DB7" w:rsidRPr="006A0564" w14:paraId="6EFCF432" w14:textId="28F97155" w:rsidTr="00542DB7">
        <w:trPr>
          <w:trHeight w:val="425"/>
        </w:trPr>
        <w:tc>
          <w:tcPr>
            <w:tcW w:w="2263" w:type="dxa"/>
            <w:shd w:val="clear" w:color="auto" w:fill="D9E2F3" w:themeFill="accent5" w:themeFillTint="33"/>
          </w:tcPr>
          <w:p w14:paraId="6EFCF42F" w14:textId="664DE53A" w:rsidR="00542DB7" w:rsidRPr="006A0564" w:rsidRDefault="00542DB7" w:rsidP="00491986">
            <w:pPr>
              <w:rPr>
                <w:b/>
                <w:sz w:val="20"/>
                <w:szCs w:val="20"/>
              </w:rPr>
            </w:pPr>
            <w:r w:rsidRPr="006A0564">
              <w:rPr>
                <w:b/>
                <w:sz w:val="18"/>
                <w:szCs w:val="18"/>
              </w:rPr>
              <w:t>Date(s)</w:t>
            </w:r>
            <w:r>
              <w:rPr>
                <w:b/>
                <w:sz w:val="18"/>
                <w:szCs w:val="18"/>
              </w:rPr>
              <w:t xml:space="preserve"> mm/yy to mm/yy</w:t>
            </w:r>
          </w:p>
        </w:tc>
        <w:tc>
          <w:tcPr>
            <w:tcW w:w="4100" w:type="dxa"/>
            <w:shd w:val="clear" w:color="auto" w:fill="D9E2F3" w:themeFill="accent5" w:themeFillTint="33"/>
          </w:tcPr>
          <w:p w14:paraId="6EFCF430" w14:textId="61417204" w:rsidR="00542DB7" w:rsidRPr="006A0564" w:rsidRDefault="00542DB7" w:rsidP="0049198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erapist Name</w:t>
            </w:r>
          </w:p>
        </w:tc>
        <w:tc>
          <w:tcPr>
            <w:tcW w:w="1363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6EFCF431" w14:textId="348DC12D" w:rsidR="00542DB7" w:rsidRPr="006A0564" w:rsidRDefault="00542DB7" w:rsidP="0049198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ividual</w:t>
            </w:r>
          </w:p>
        </w:tc>
        <w:tc>
          <w:tcPr>
            <w:tcW w:w="1363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047DA166" w14:textId="2560F716" w:rsidR="00542DB7" w:rsidRPr="006A0564" w:rsidRDefault="00542DB7" w:rsidP="0049198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oup</w:t>
            </w:r>
          </w:p>
        </w:tc>
      </w:tr>
      <w:tr w:rsidR="00542DB7" w:rsidRPr="006D5190" w14:paraId="6EFCF436" w14:textId="3EF377E9" w:rsidTr="00542DB7">
        <w:trPr>
          <w:trHeight w:val="425"/>
        </w:trPr>
        <w:tc>
          <w:tcPr>
            <w:tcW w:w="2263" w:type="dxa"/>
          </w:tcPr>
          <w:p w14:paraId="6EFCF433" w14:textId="555FCB32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34" w14:textId="56414D0C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shd w:val="clear" w:color="auto" w:fill="auto"/>
          </w:tcPr>
          <w:p w14:paraId="6EFCF435" w14:textId="570310EF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1D4BEB7C" w14:textId="7777777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</w:tr>
      <w:tr w:rsidR="00542DB7" w:rsidRPr="006D5190" w14:paraId="6EFCF43A" w14:textId="794F6F50" w:rsidTr="00542DB7">
        <w:trPr>
          <w:trHeight w:val="425"/>
        </w:trPr>
        <w:tc>
          <w:tcPr>
            <w:tcW w:w="2263" w:type="dxa"/>
          </w:tcPr>
          <w:p w14:paraId="6EFCF437" w14:textId="49247498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38" w14:textId="7B961EB1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EFCF439" w14:textId="71844D4B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776E55A8" w14:textId="7777777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</w:tr>
      <w:tr w:rsidR="00542DB7" w:rsidRPr="006D5190" w14:paraId="6EFCF43E" w14:textId="0DD5C54B" w:rsidTr="00542DB7">
        <w:trPr>
          <w:trHeight w:val="425"/>
        </w:trPr>
        <w:tc>
          <w:tcPr>
            <w:tcW w:w="2263" w:type="dxa"/>
          </w:tcPr>
          <w:p w14:paraId="6EFCF43B" w14:textId="057361EA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3C" w14:textId="267F8739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EFCF43D" w14:textId="1699D4A5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5CFE7EE0" w14:textId="7777777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</w:tr>
      <w:tr w:rsidR="00542DB7" w:rsidRPr="006D5190" w14:paraId="6EFCF442" w14:textId="16A56483" w:rsidTr="00542DB7">
        <w:trPr>
          <w:trHeight w:val="425"/>
        </w:trPr>
        <w:tc>
          <w:tcPr>
            <w:tcW w:w="2263" w:type="dxa"/>
          </w:tcPr>
          <w:p w14:paraId="6EFCF43F" w14:textId="48B6C46E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40" w14:textId="663635B1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EFCF441" w14:textId="367FF712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20DADB6" w14:textId="7777777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</w:tr>
      <w:tr w:rsidR="00542DB7" w:rsidRPr="006D5190" w14:paraId="6EFCF446" w14:textId="5E053D81" w:rsidTr="00542DB7">
        <w:trPr>
          <w:trHeight w:val="425"/>
        </w:trPr>
        <w:tc>
          <w:tcPr>
            <w:tcW w:w="2263" w:type="dxa"/>
          </w:tcPr>
          <w:p w14:paraId="6EFCF443" w14:textId="01B610CF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44" w14:textId="139978A5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EFCF445" w14:textId="269A96D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0A155575" w14:textId="7777777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</w:tr>
      <w:tr w:rsidR="00542DB7" w:rsidRPr="006D5190" w14:paraId="6EFCF44A" w14:textId="0B872C1C" w:rsidTr="00542DB7">
        <w:trPr>
          <w:trHeight w:val="425"/>
        </w:trPr>
        <w:tc>
          <w:tcPr>
            <w:tcW w:w="2263" w:type="dxa"/>
          </w:tcPr>
          <w:p w14:paraId="6EFCF447" w14:textId="0377A484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48" w14:textId="2B62AC45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EFCF449" w14:textId="40AF97E3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5BB3F773" w14:textId="7777777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</w:tr>
      <w:tr w:rsidR="00542DB7" w:rsidRPr="006D5190" w14:paraId="6EFCF44E" w14:textId="2C8B7ED9" w:rsidTr="00542DB7">
        <w:trPr>
          <w:trHeight w:val="425"/>
        </w:trPr>
        <w:tc>
          <w:tcPr>
            <w:tcW w:w="2263" w:type="dxa"/>
          </w:tcPr>
          <w:p w14:paraId="6EFCF44B" w14:textId="586DC56C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4C" w14:textId="33BC434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EFCF44D" w14:textId="1FEF2071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7E8E2198" w14:textId="77777777" w:rsidR="00542DB7" w:rsidRPr="006D5190" w:rsidRDefault="00542DB7" w:rsidP="00491986">
            <w:pPr>
              <w:rPr>
                <w:sz w:val="20"/>
                <w:szCs w:val="20"/>
              </w:rPr>
            </w:pPr>
          </w:p>
        </w:tc>
      </w:tr>
      <w:tr w:rsidR="00542DB7" w:rsidRPr="006D5190" w14:paraId="6EFCF452" w14:textId="1E285A85" w:rsidTr="00542DB7">
        <w:trPr>
          <w:trHeight w:val="425"/>
        </w:trPr>
        <w:tc>
          <w:tcPr>
            <w:tcW w:w="2263" w:type="dxa"/>
          </w:tcPr>
          <w:p w14:paraId="6EFCF44F" w14:textId="1A73599B" w:rsidR="00542DB7" w:rsidRPr="00852F34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4100" w:type="dxa"/>
          </w:tcPr>
          <w:p w14:paraId="6EFCF450" w14:textId="37142244" w:rsidR="00542DB7" w:rsidRPr="00852F34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EFCF451" w14:textId="063B96C8" w:rsidR="00542DB7" w:rsidRPr="00852F34" w:rsidRDefault="00542DB7" w:rsidP="00491986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0D255EE3" w14:textId="77777777" w:rsidR="00542DB7" w:rsidRPr="00852F34" w:rsidRDefault="00542DB7" w:rsidP="00491986">
            <w:pPr>
              <w:rPr>
                <w:sz w:val="20"/>
                <w:szCs w:val="20"/>
              </w:rPr>
            </w:pPr>
          </w:p>
        </w:tc>
      </w:tr>
    </w:tbl>
    <w:p w14:paraId="6EFCF456" w14:textId="77777777" w:rsidR="00BF7F89" w:rsidRDefault="00BF7F89">
      <w:pPr>
        <w:spacing w:after="160" w:line="259" w:lineRule="auto"/>
        <w:rPr>
          <w:rFonts w:eastAsiaTheme="majorEastAsia" w:cstheme="majorBidi"/>
          <w:b/>
          <w:bCs/>
          <w:color w:val="44546A" w:themeColor="text2"/>
          <w:sz w:val="28"/>
          <w:szCs w:val="28"/>
        </w:rPr>
        <w:sectPr w:rsidR="00BF7F8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EFCF457" w14:textId="77777777" w:rsidR="00485B59" w:rsidRDefault="00485B59" w:rsidP="00BC17F8">
      <w:pPr>
        <w:pStyle w:val="Heading2"/>
      </w:pPr>
      <w:bookmarkStart w:id="8" w:name="_Toc143254462"/>
      <w:r>
        <w:lastRenderedPageBreak/>
        <w:t>Practice Hours</w:t>
      </w:r>
      <w:bookmarkEnd w:id="8"/>
      <w:r w:rsidR="00863FC7">
        <w:t xml:space="preserve"> </w:t>
      </w:r>
    </w:p>
    <w:tbl>
      <w:tblPr>
        <w:tblW w:w="13840" w:type="dxa"/>
        <w:tblLook w:val="04A0" w:firstRow="1" w:lastRow="0" w:firstColumn="1" w:lastColumn="0" w:noHBand="0" w:noVBand="1"/>
      </w:tblPr>
      <w:tblGrid>
        <w:gridCol w:w="1826"/>
        <w:gridCol w:w="1159"/>
        <w:gridCol w:w="1207"/>
        <w:gridCol w:w="1206"/>
        <w:gridCol w:w="1206"/>
        <w:gridCol w:w="1206"/>
        <w:gridCol w:w="1206"/>
        <w:gridCol w:w="1206"/>
        <w:gridCol w:w="1206"/>
        <w:gridCol w:w="1206"/>
        <w:gridCol w:w="1206"/>
      </w:tblGrid>
      <w:tr w:rsidR="00E113C2" w:rsidRPr="00E113C2" w14:paraId="6EFCF463" w14:textId="77777777" w:rsidTr="00B00327">
        <w:trPr>
          <w:trHeight w:val="354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063CF48D" w14:textId="77777777" w:rsidR="0026629D" w:rsidRDefault="0026629D" w:rsidP="00E113C2">
            <w:pPr>
              <w:spacing w:after="0" w:line="240" w:lineRule="auto"/>
              <w:rPr>
                <w:b/>
                <w:sz w:val="18"/>
                <w:szCs w:val="18"/>
              </w:rPr>
            </w:pPr>
            <w:r w:rsidRPr="006A0564">
              <w:rPr>
                <w:b/>
                <w:sz w:val="18"/>
                <w:szCs w:val="18"/>
              </w:rPr>
              <w:t>Date(s)</w:t>
            </w:r>
          </w:p>
          <w:p w14:paraId="6EFCF458" w14:textId="3BDC1C78" w:rsidR="00E113C2" w:rsidRPr="00E113C2" w:rsidRDefault="0026629D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b/>
                <w:sz w:val="18"/>
                <w:szCs w:val="18"/>
              </w:rPr>
              <w:t xml:space="preserve"> mm/yy to mm/yy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59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tting 1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5A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5B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tting 2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5C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5D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tting 3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5E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5F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tting 4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0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1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urs Total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2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E113C2" w:rsidRPr="00E113C2" w14:paraId="6EFCF46F" w14:textId="77777777" w:rsidTr="00B00327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4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5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6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7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8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9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A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B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C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D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6E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26629D" w:rsidRPr="00E113C2" w14:paraId="6EFCF478" w14:textId="77777777" w:rsidTr="00B00327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0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1" w14:textId="710D42EB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me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2" w14:textId="66AA72DC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3" w14:textId="3B23B861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me</w:t>
            </w:r>
          </w:p>
        </w:tc>
        <w:tc>
          <w:tcPr>
            <w:tcW w:w="2412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4" w14:textId="2CB3C9B8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me</w:t>
            </w:r>
          </w:p>
        </w:tc>
        <w:tc>
          <w:tcPr>
            <w:tcW w:w="241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5" w14:textId="1FCA3541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me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6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7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26629D" w:rsidRPr="00E113C2" w14:paraId="6EFCF481" w14:textId="77777777" w:rsidTr="00B00327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9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A" w14:textId="44D7D98A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lace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B" w14:textId="6DE114F9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lace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C" w14:textId="34053D56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12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D" w14:textId="40EE20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lace</w:t>
            </w:r>
          </w:p>
        </w:tc>
        <w:tc>
          <w:tcPr>
            <w:tcW w:w="241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E" w14:textId="10BF6F95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lace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7F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0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26629D" w:rsidRPr="00E113C2" w14:paraId="6EFCF48C" w14:textId="77777777" w:rsidTr="00B00327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2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3" w14:textId="2CB7B65F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ddress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4" w14:textId="4D04402E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ddress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5" w14:textId="480ED6CC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6" w14:textId="2E0DBCF6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ddress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7" w14:textId="2CA7F523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8" w14:textId="03B7569B" w:rsidR="0026629D" w:rsidRPr="00E113C2" w:rsidRDefault="00640C33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ddress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9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A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B" w14:textId="77777777" w:rsidR="0026629D" w:rsidRPr="00E113C2" w:rsidRDefault="0026629D" w:rsidP="0026629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E113C2" w:rsidRPr="00E113C2" w14:paraId="6EFCF498" w14:textId="77777777" w:rsidTr="00B00327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D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E" w14:textId="7D27CD18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8F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0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1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2" w14:textId="1676562E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3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4" w14:textId="54D4D74F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5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6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7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E113C2" w:rsidRPr="00E113C2" w14:paraId="6EFCF4A4" w14:textId="77777777" w:rsidTr="0081520D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9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A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B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C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D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E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9F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A0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A1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A2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2F3" w:themeFill="accent5" w:themeFillTint="33"/>
            <w:noWrap/>
            <w:vAlign w:val="bottom"/>
            <w:hideMark/>
          </w:tcPr>
          <w:p w14:paraId="6EFCF4A3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A85352" w:rsidRPr="00E113C2" w14:paraId="6EFCF4B5" w14:textId="77777777" w:rsidTr="0081520D">
        <w:trPr>
          <w:trHeight w:val="708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bottom"/>
            <w:hideMark/>
          </w:tcPr>
          <w:p w14:paraId="6EFCF4A5" w14:textId="77777777" w:rsidR="00A85352" w:rsidRPr="00E113C2" w:rsidRDefault="00A85352" w:rsidP="00A853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6EFCF4A6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Individual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6EFCF4A7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Couple/</w:t>
            </w:r>
          </w:p>
          <w:p w14:paraId="6EFCF4A8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Group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hideMark/>
          </w:tcPr>
          <w:p w14:paraId="6EFCF4A9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Individual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6EFCF4AA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Couple/</w:t>
            </w:r>
          </w:p>
          <w:p w14:paraId="6EFCF4AB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Group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hideMark/>
          </w:tcPr>
          <w:p w14:paraId="6EFCF4AC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Individual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6EFCF4AD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Couple/</w:t>
            </w:r>
          </w:p>
          <w:p w14:paraId="6EFCF4AE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Group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hideMark/>
          </w:tcPr>
          <w:p w14:paraId="6EFCF4AF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Individual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6EFCF4B0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Couple/</w:t>
            </w:r>
          </w:p>
          <w:p w14:paraId="6EFCF4B1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Group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hideMark/>
          </w:tcPr>
          <w:p w14:paraId="6EFCF4B2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Individual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6EFCF4B3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Couple/</w:t>
            </w:r>
          </w:p>
          <w:p w14:paraId="6EFCF4B4" w14:textId="77777777" w:rsidR="00A85352" w:rsidRPr="0081520D" w:rsidRDefault="00A85352" w:rsidP="00A85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GB"/>
              </w:rPr>
              <w:t>Group</w:t>
            </w:r>
          </w:p>
        </w:tc>
      </w:tr>
      <w:tr w:rsidR="00E113C2" w:rsidRPr="00E113C2" w14:paraId="6EFCF4C1" w14:textId="77777777" w:rsidTr="00400B40">
        <w:trPr>
          <w:trHeight w:val="337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F4B6" w14:textId="6B7E673D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7" w14:textId="65534B1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8" w14:textId="5942736F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9" w14:textId="1DB58F2D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A" w14:textId="6083072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B" w14:textId="6C219CA3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C" w14:textId="2718592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D" w14:textId="1040F58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E" w14:textId="5E702B7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BF" w14:textId="512A4A45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0" w14:textId="6F2DF55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4CD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F4C2" w14:textId="20219FE0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3" w14:textId="016B3E5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4" w14:textId="5C353CD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5" w14:textId="7ED8BF71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6" w14:textId="4594F71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7" w14:textId="677D1B80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8" w14:textId="1BAD6EB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9" w14:textId="022D3741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A" w14:textId="0E7D90E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B" w14:textId="7448234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C" w14:textId="4775263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4D9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E" w14:textId="3B3B3C03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CF" w14:textId="004C7148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0" w14:textId="0BFCE79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1" w14:textId="6CA18875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2" w14:textId="2BA8250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3" w14:textId="0AE26E25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4" w14:textId="6E10859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5" w14:textId="726A2B6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6" w14:textId="78305CEF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7" w14:textId="62126EC5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8" w14:textId="0A43B20E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4E5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A" w14:textId="6A7A180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B" w14:textId="4E8FCDE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C" w14:textId="75A4CE6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D" w14:textId="2BDDC394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E" w14:textId="754D26FE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DF" w14:textId="535815E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0" w14:textId="5EE6B26E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1" w14:textId="4F5DDCA6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2" w14:textId="72736104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3" w14:textId="6B42884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4" w14:textId="0FA29533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4F1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6" w14:textId="68F8B5AF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7" w14:textId="13028FA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8" w14:textId="39B5EAEE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9" w14:textId="660A71A0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A" w14:textId="01098A4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B" w14:textId="43D943C4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C" w14:textId="589E16B0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D" w14:textId="7327CAD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E" w14:textId="6F35847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EF" w14:textId="65B1C09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0" w14:textId="7DDB6B56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4FD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2" w14:textId="285EDF0E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3" w14:textId="63073675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4" w14:textId="1E3143E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5" w14:textId="6D13730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6" w14:textId="52BE641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7" w14:textId="4F53891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8" w14:textId="0097819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9" w14:textId="0E1617B0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A" w14:textId="17E02C74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B" w14:textId="2CCB8CA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C" w14:textId="644E597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F42D2C" w:rsidRPr="00E113C2" w14:paraId="6EFCF509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E" w14:textId="5A9FE5D0" w:rsidR="00F42D2C" w:rsidRPr="00E113C2" w:rsidRDefault="00F42D2C" w:rsidP="00F42D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4FF" w14:textId="1E80892F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0" w14:textId="1F4112F2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1" w14:textId="7B058EB8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2" w14:textId="415528A8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3" w14:textId="4A768EE8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4" w14:textId="3D358D32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5" w14:textId="74DF7FC5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6" w14:textId="6D4E6E04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7" w14:textId="563C95DF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8" w14:textId="26C1072A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F42D2C" w:rsidRPr="00E113C2" w14:paraId="6EFCF515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A" w14:textId="43405293" w:rsidR="00F42D2C" w:rsidRPr="00E113C2" w:rsidRDefault="00F42D2C" w:rsidP="00F42D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B" w14:textId="0F07F857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C" w14:textId="48841AE1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D" w14:textId="3C594A4C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E" w14:textId="38EECDC8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0F" w14:textId="78E30975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0" w14:textId="38DC5CDB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1" w14:textId="2B24ABB7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2" w14:textId="003277A5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3" w14:textId="7277FD04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4" w14:textId="441B9D8D" w:rsidR="00F42D2C" w:rsidRPr="00E113C2" w:rsidRDefault="00F42D2C" w:rsidP="00F42D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521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6" w14:textId="15ACAE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7" w14:textId="0C4597EE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8" w14:textId="1F86AA7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9" w14:textId="1660ED9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A" w14:textId="181C727D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B" w14:textId="30CBDE50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C" w14:textId="411A80C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D" w14:textId="59919553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E" w14:textId="5865EF13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1F" w14:textId="7FED947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0" w14:textId="3FCEE9D6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52D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2" w14:textId="1CADD5A3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3" w14:textId="00462D6D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4" w14:textId="3CBB80BA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5" w14:textId="475FAEA3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6" w14:textId="4C2876B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7" w14:textId="60057363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8" w14:textId="4C3673CE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9" w14:textId="4FCED10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A" w14:textId="4FD59555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B" w14:textId="57F0E6DD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C" w14:textId="64E247FF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539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E" w14:textId="53E98FDA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2F" w14:textId="19C905D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0" w14:textId="1FBFBD2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1" w14:textId="4D2501B8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2" w14:textId="53CBD130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3" w14:textId="3203B88D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4" w14:textId="623F5098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5" w14:textId="5BAEF6CF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6" w14:textId="1F495783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7" w14:textId="7777777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8" w14:textId="7777777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545" w14:textId="77777777" w:rsidTr="00400B40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F53A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m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B" w14:textId="36B43AA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C" w14:textId="3527109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D" w14:textId="0EE653B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E" w14:textId="22115B3F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3F" w14:textId="0B2EEB9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0" w14:textId="0ACD908B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1" w14:textId="63428AA4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2" w14:textId="5880E0F2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3" w14:textId="12F1922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4" w14:textId="4FF20689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E113C2" w:rsidRPr="00E113C2" w14:paraId="6EFCF551" w14:textId="77777777" w:rsidTr="00C22683">
        <w:trPr>
          <w:trHeight w:val="337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CF546" w14:textId="77777777" w:rsidR="00E113C2" w:rsidRPr="00E113C2" w:rsidRDefault="00E113C2" w:rsidP="00E113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otal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CF547" w14:textId="77777777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8" w14:textId="6074ECD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FCF549" w14:textId="6A0F1A68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A" w14:textId="64C4B98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FCF54B" w14:textId="3091CF26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C" w14:textId="392A8DE1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FCF54D" w14:textId="4B7DEE44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4E" w14:textId="31ACC13C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FCF54F" w14:textId="1C7E3B11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F550" w14:textId="3A063DD1" w:rsidR="00E113C2" w:rsidRPr="00E113C2" w:rsidRDefault="00E113C2" w:rsidP="00E113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6EFCF552" w14:textId="77777777" w:rsidR="00491986" w:rsidRDefault="00491986" w:rsidP="00E113C2"/>
    <w:p w14:paraId="6EFCF553" w14:textId="77777777" w:rsidR="001D2684" w:rsidRDefault="001D2684" w:rsidP="006B6BD5">
      <w:pPr>
        <w:pStyle w:val="Heading2"/>
        <w:spacing w:after="480" w:afterAutospacing="0"/>
      </w:pPr>
      <w:bookmarkStart w:id="9" w:name="_Toc143254463"/>
      <w:r>
        <w:lastRenderedPageBreak/>
        <w:t>Supervision</w:t>
      </w:r>
      <w:r w:rsidR="0050256F">
        <w:t xml:space="preserve"> Hours</w:t>
      </w:r>
      <w:bookmarkEnd w:id="9"/>
    </w:p>
    <w:tbl>
      <w:tblPr>
        <w:tblpPr w:leftFromText="180" w:rightFromText="180" w:vertAnchor="text" w:horzAnchor="margin" w:tblpY="8"/>
        <w:tblW w:w="14475" w:type="dxa"/>
        <w:tblLayout w:type="fixed"/>
        <w:tblLook w:val="04A0" w:firstRow="1" w:lastRow="0" w:firstColumn="1" w:lastColumn="0" w:noHBand="0" w:noVBand="1"/>
      </w:tblPr>
      <w:tblGrid>
        <w:gridCol w:w="1838"/>
        <w:gridCol w:w="2024"/>
        <w:gridCol w:w="1135"/>
        <w:gridCol w:w="2024"/>
        <w:gridCol w:w="1135"/>
        <w:gridCol w:w="2024"/>
        <w:gridCol w:w="1135"/>
        <w:gridCol w:w="2024"/>
        <w:gridCol w:w="1136"/>
      </w:tblGrid>
      <w:tr w:rsidR="00BF214E" w:rsidRPr="006A0564" w14:paraId="43CD51D3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bottom"/>
            <w:hideMark/>
          </w:tcPr>
          <w:p w14:paraId="26A1E0E9" w14:textId="77777777" w:rsidR="00BF214E" w:rsidRPr="00487119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487119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Date(s)</w:t>
            </w:r>
          </w:p>
          <w:p w14:paraId="2B3E1188" w14:textId="77777777" w:rsidR="00BF214E" w:rsidRPr="006A0564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487119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 xml:space="preserve"> mm/yy to mm/yy</w:t>
            </w:r>
          </w:p>
        </w:tc>
        <w:tc>
          <w:tcPr>
            <w:tcW w:w="631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07335272" w14:textId="77777777" w:rsidR="00BF214E" w:rsidRPr="006A0564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TA</w:t>
            </w:r>
          </w:p>
        </w:tc>
        <w:tc>
          <w:tcPr>
            <w:tcW w:w="631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6EE9031" w14:textId="77777777" w:rsidR="00BF214E" w:rsidRPr="006A0564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Non-</w:t>
            </w:r>
            <w:r w:rsidRPr="006A0564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TA</w:t>
            </w:r>
          </w:p>
          <w:p w14:paraId="191E8B29" w14:textId="77777777" w:rsidR="00BF214E" w:rsidRPr="006A0564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</w:p>
        </w:tc>
      </w:tr>
      <w:tr w:rsidR="00BF214E" w:rsidRPr="0081520D" w14:paraId="26393518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bottom"/>
            <w:hideMark/>
          </w:tcPr>
          <w:p w14:paraId="36C8F2C1" w14:textId="77777777" w:rsidR="00BF214E" w:rsidRPr="0081520D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31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615AD8E" w14:textId="77777777" w:rsidR="00BF214E" w:rsidRPr="0081520D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Individual</w:t>
            </w:r>
          </w:p>
        </w:tc>
        <w:tc>
          <w:tcPr>
            <w:tcW w:w="31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18AFF974" w14:textId="77777777" w:rsidR="00BF214E" w:rsidRPr="0081520D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Group</w:t>
            </w:r>
          </w:p>
        </w:tc>
        <w:tc>
          <w:tcPr>
            <w:tcW w:w="31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32019AF4" w14:textId="77777777" w:rsidR="00BF214E" w:rsidRPr="0081520D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Individual</w:t>
            </w:r>
          </w:p>
        </w:tc>
        <w:tc>
          <w:tcPr>
            <w:tcW w:w="3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vAlign w:val="center"/>
            <w:hideMark/>
          </w:tcPr>
          <w:p w14:paraId="02A244E2" w14:textId="77777777" w:rsidR="00BF214E" w:rsidRPr="0081520D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81520D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Group</w:t>
            </w:r>
          </w:p>
        </w:tc>
      </w:tr>
      <w:tr w:rsidR="00BF214E" w:rsidRPr="00E113C2" w14:paraId="0A5926DE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6ACE3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38923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Supervisor Name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0C32E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ours</w:t>
            </w: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C8FC8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Supervisor Name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4BDDA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ours</w:t>
            </w: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3800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Supervisor Name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52FBD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ours</w:t>
            </w: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55A67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Supervisor Name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9D4E5" w14:textId="77777777" w:rsidR="00BF214E" w:rsidRPr="003D68D3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D68D3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ours</w:t>
            </w:r>
          </w:p>
        </w:tc>
      </w:tr>
      <w:tr w:rsidR="00BF214E" w:rsidRPr="00E113C2" w14:paraId="478BCD43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4C5AD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904C13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340A7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943902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5BE2C3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70EF0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A4B439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2E0E6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9AAA81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21CAD6CD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4E583B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9BC7EB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515F35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BE501D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145CE6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3CC0C3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BBF78B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146F54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FFCF91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0E8C0628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9F4A3D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00935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9E2A9E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D5CC9C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175503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2533DA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42EAEA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3B001A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7FD145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5EC13012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4E7F3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D330B0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FFC0DC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966136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1C0B50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EAECD4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8C6903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59CCA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7CBF3C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341E0CDC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E031F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AA9B46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138C31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623BF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C61819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75C62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C0229F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FD13E4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F0DB68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59CE0881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E012EF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351CF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A65D1E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F4FD2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B5F1F2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FB5C5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BD0CC6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9FE956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C7672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0A4E6CE6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930EE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6F2CD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DD823B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D9F084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ECE50D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BE92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CD7229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A170A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6C7844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5F0A7BAC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B473C1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C9BD9D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7BDE6A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10730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1AC550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0771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B6607D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063CA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21280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7104D40D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7667A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32CDC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CEC41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C06EE0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6A6B8F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ACFACD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1E90F8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C55BA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61C664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03A2ACB4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47DBF3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DE267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35D31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CAD71F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ABB48D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3A5B76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D3C0B0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9425D5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7C4CF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466462DD" w14:textId="77777777" w:rsidTr="00BF214E">
        <w:trPr>
          <w:trHeight w:val="46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8359B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um</w:t>
            </w: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D4856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</w:tcPr>
          <w:p w14:paraId="698CDA97" w14:textId="77777777" w:rsidR="00BF214E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ABA68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</w:tcPr>
          <w:p w14:paraId="3FBE02AB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79409F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</w:tcPr>
          <w:p w14:paraId="01B10030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0DE9E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</w:tcPr>
          <w:p w14:paraId="6549418B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BF214E" w:rsidRPr="00E113C2" w14:paraId="2BF5F425" w14:textId="77777777" w:rsidTr="00BF214E">
        <w:trPr>
          <w:trHeight w:val="466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18B4F" w14:textId="77777777" w:rsidR="00BF214E" w:rsidRPr="00E113C2" w:rsidRDefault="00BF214E" w:rsidP="00BF21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Total</w:t>
            </w:r>
          </w:p>
        </w:tc>
        <w:tc>
          <w:tcPr>
            <w:tcW w:w="31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BA1311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E113C2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31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7A43F3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31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8D93C6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3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6AEC3F" w14:textId="77777777" w:rsidR="00BF214E" w:rsidRPr="00E113C2" w:rsidRDefault="00BF214E" w:rsidP="00BF21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</w:tr>
    </w:tbl>
    <w:p w14:paraId="41558C7E" w14:textId="77777777" w:rsidR="000A62F4" w:rsidRDefault="000A62F4" w:rsidP="000A62F4"/>
    <w:p w14:paraId="6EFCF621" w14:textId="77777777" w:rsidR="001D2684" w:rsidRPr="001D2684" w:rsidRDefault="001D2684" w:rsidP="001D2684">
      <w:pPr>
        <w:sectPr w:rsidR="001D2684" w:rsidRPr="001D2684" w:rsidSect="00BF7F89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EFCF622" w14:textId="77777777" w:rsidR="00A34BD4" w:rsidRDefault="00A34BD4" w:rsidP="00BC17F8">
      <w:pPr>
        <w:pStyle w:val="Heading2"/>
      </w:pPr>
      <w:bookmarkStart w:id="10" w:name="_Toc143254464"/>
      <w:r>
        <w:lastRenderedPageBreak/>
        <w:t>Ratio of practice hours to supervision</w:t>
      </w:r>
      <w:bookmarkEnd w:id="10"/>
    </w:p>
    <w:tbl>
      <w:tblPr>
        <w:tblStyle w:val="TableGrid"/>
        <w:tblW w:w="9068" w:type="dxa"/>
        <w:tblLook w:val="04A0" w:firstRow="1" w:lastRow="0" w:firstColumn="1" w:lastColumn="0" w:noHBand="0" w:noVBand="1"/>
      </w:tblPr>
      <w:tblGrid>
        <w:gridCol w:w="4534"/>
        <w:gridCol w:w="4534"/>
      </w:tblGrid>
      <w:tr w:rsidR="00A34BD4" w:rsidRPr="006A0564" w14:paraId="6EFCF625" w14:textId="77777777" w:rsidTr="00A85352">
        <w:trPr>
          <w:trHeight w:val="446"/>
        </w:trPr>
        <w:tc>
          <w:tcPr>
            <w:tcW w:w="4534" w:type="dxa"/>
            <w:shd w:val="clear" w:color="auto" w:fill="D9E2F3" w:themeFill="accent5" w:themeFillTint="33"/>
          </w:tcPr>
          <w:p w14:paraId="6EFCF623" w14:textId="77777777" w:rsidR="00A34BD4" w:rsidRPr="006A0564" w:rsidRDefault="00382628" w:rsidP="00A34BD4">
            <w:pPr>
              <w:rPr>
                <w:b/>
                <w:sz w:val="20"/>
                <w:szCs w:val="20"/>
              </w:rPr>
            </w:pPr>
            <w:r w:rsidRPr="006A0564">
              <w:rPr>
                <w:b/>
                <w:sz w:val="20"/>
                <w:szCs w:val="20"/>
              </w:rPr>
              <w:t>Year</w:t>
            </w:r>
          </w:p>
        </w:tc>
        <w:tc>
          <w:tcPr>
            <w:tcW w:w="4534" w:type="dxa"/>
            <w:shd w:val="clear" w:color="auto" w:fill="D9E2F3" w:themeFill="accent5" w:themeFillTint="33"/>
          </w:tcPr>
          <w:p w14:paraId="6EFCF624" w14:textId="77777777" w:rsidR="00A34BD4" w:rsidRPr="006A0564" w:rsidRDefault="00382628" w:rsidP="00A34BD4">
            <w:pPr>
              <w:rPr>
                <w:b/>
                <w:sz w:val="20"/>
                <w:szCs w:val="20"/>
              </w:rPr>
            </w:pPr>
            <w:r w:rsidRPr="006A0564">
              <w:rPr>
                <w:b/>
                <w:sz w:val="20"/>
                <w:szCs w:val="20"/>
              </w:rPr>
              <w:t>Ratio</w:t>
            </w:r>
          </w:p>
        </w:tc>
      </w:tr>
      <w:tr w:rsidR="00382628" w:rsidRPr="00A85352" w14:paraId="6EFCF628" w14:textId="77777777" w:rsidTr="00382628">
        <w:trPr>
          <w:trHeight w:val="446"/>
        </w:trPr>
        <w:tc>
          <w:tcPr>
            <w:tcW w:w="4534" w:type="dxa"/>
          </w:tcPr>
          <w:p w14:paraId="6EFCF626" w14:textId="06D0A094" w:rsidR="00382628" w:rsidRPr="00A85352" w:rsidRDefault="00382628" w:rsidP="00382628">
            <w:pPr>
              <w:rPr>
                <w:sz w:val="20"/>
                <w:szCs w:val="20"/>
              </w:rPr>
            </w:pPr>
          </w:p>
        </w:tc>
        <w:tc>
          <w:tcPr>
            <w:tcW w:w="4534" w:type="dxa"/>
          </w:tcPr>
          <w:p w14:paraId="6EFCF627" w14:textId="4A933CCD" w:rsidR="00382628" w:rsidRPr="00A85352" w:rsidRDefault="00382628" w:rsidP="00382628">
            <w:pPr>
              <w:rPr>
                <w:sz w:val="20"/>
                <w:szCs w:val="20"/>
              </w:rPr>
            </w:pPr>
          </w:p>
        </w:tc>
      </w:tr>
      <w:tr w:rsidR="00A34BD4" w:rsidRPr="00A85352" w14:paraId="6EFCF62B" w14:textId="77777777" w:rsidTr="00382628">
        <w:trPr>
          <w:trHeight w:val="456"/>
        </w:trPr>
        <w:tc>
          <w:tcPr>
            <w:tcW w:w="4534" w:type="dxa"/>
          </w:tcPr>
          <w:p w14:paraId="6EFCF629" w14:textId="3ED71D73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  <w:tc>
          <w:tcPr>
            <w:tcW w:w="4534" w:type="dxa"/>
          </w:tcPr>
          <w:p w14:paraId="6EFCF62A" w14:textId="0D905639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</w:tr>
      <w:tr w:rsidR="00A34BD4" w:rsidRPr="00A85352" w14:paraId="6EFCF62E" w14:textId="77777777" w:rsidTr="00382628">
        <w:trPr>
          <w:trHeight w:val="446"/>
        </w:trPr>
        <w:tc>
          <w:tcPr>
            <w:tcW w:w="4534" w:type="dxa"/>
          </w:tcPr>
          <w:p w14:paraId="6EFCF62C" w14:textId="0FF1C76B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  <w:tc>
          <w:tcPr>
            <w:tcW w:w="4534" w:type="dxa"/>
          </w:tcPr>
          <w:p w14:paraId="6EFCF62D" w14:textId="754882B3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</w:tr>
      <w:tr w:rsidR="00A34BD4" w:rsidRPr="00A85352" w14:paraId="6EFCF631" w14:textId="77777777" w:rsidTr="00382628">
        <w:trPr>
          <w:trHeight w:val="456"/>
        </w:trPr>
        <w:tc>
          <w:tcPr>
            <w:tcW w:w="4534" w:type="dxa"/>
          </w:tcPr>
          <w:p w14:paraId="6EFCF62F" w14:textId="497C179B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  <w:tc>
          <w:tcPr>
            <w:tcW w:w="4534" w:type="dxa"/>
          </w:tcPr>
          <w:p w14:paraId="6EFCF630" w14:textId="79CAFD7E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</w:tr>
      <w:tr w:rsidR="00A34BD4" w:rsidRPr="00A85352" w14:paraId="6EFCF634" w14:textId="77777777" w:rsidTr="00382628">
        <w:trPr>
          <w:trHeight w:val="446"/>
        </w:trPr>
        <w:tc>
          <w:tcPr>
            <w:tcW w:w="4534" w:type="dxa"/>
          </w:tcPr>
          <w:p w14:paraId="6EFCF632" w14:textId="38A276F1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  <w:tc>
          <w:tcPr>
            <w:tcW w:w="4534" w:type="dxa"/>
          </w:tcPr>
          <w:p w14:paraId="6EFCF633" w14:textId="7B6BBD56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</w:tr>
      <w:tr w:rsidR="00A34BD4" w:rsidRPr="00A85352" w14:paraId="6EFCF637" w14:textId="77777777" w:rsidTr="00382628">
        <w:trPr>
          <w:trHeight w:val="456"/>
        </w:trPr>
        <w:tc>
          <w:tcPr>
            <w:tcW w:w="4534" w:type="dxa"/>
          </w:tcPr>
          <w:p w14:paraId="6EFCF635" w14:textId="4BB9C907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  <w:tc>
          <w:tcPr>
            <w:tcW w:w="4534" w:type="dxa"/>
          </w:tcPr>
          <w:p w14:paraId="6EFCF636" w14:textId="6F4B821A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</w:tr>
      <w:tr w:rsidR="00A34BD4" w:rsidRPr="00A85352" w14:paraId="6EFCF63A" w14:textId="77777777" w:rsidTr="00382628">
        <w:trPr>
          <w:trHeight w:val="446"/>
        </w:trPr>
        <w:tc>
          <w:tcPr>
            <w:tcW w:w="4534" w:type="dxa"/>
          </w:tcPr>
          <w:p w14:paraId="6EFCF638" w14:textId="3161E457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  <w:tc>
          <w:tcPr>
            <w:tcW w:w="4534" w:type="dxa"/>
          </w:tcPr>
          <w:p w14:paraId="6EFCF639" w14:textId="3ECB1502" w:rsidR="00A34BD4" w:rsidRPr="00A85352" w:rsidRDefault="00A34BD4" w:rsidP="00A34BD4">
            <w:pPr>
              <w:rPr>
                <w:sz w:val="20"/>
                <w:szCs w:val="20"/>
              </w:rPr>
            </w:pPr>
          </w:p>
        </w:tc>
      </w:tr>
    </w:tbl>
    <w:p w14:paraId="6EFCF68E" w14:textId="77777777" w:rsidR="00722825" w:rsidRDefault="00722825" w:rsidP="001706D3">
      <w:pPr>
        <w:pStyle w:val="Heading1"/>
        <w:numPr>
          <w:ilvl w:val="0"/>
          <w:numId w:val="28"/>
        </w:numPr>
        <w:sectPr w:rsidR="00722825" w:rsidSect="00BF7F8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EFCF68F" w14:textId="5F9E7E8B" w:rsidR="00F4140C" w:rsidRDefault="001020BE" w:rsidP="001706D3">
      <w:pPr>
        <w:pStyle w:val="Heading1"/>
        <w:numPr>
          <w:ilvl w:val="0"/>
          <w:numId w:val="28"/>
        </w:numPr>
      </w:pPr>
      <w:bookmarkStart w:id="11" w:name="_Toc143254465"/>
      <w:r>
        <w:lastRenderedPageBreak/>
        <w:t xml:space="preserve">Written Exam </w:t>
      </w:r>
      <w:r w:rsidR="00A03691">
        <w:t>Certificate and Feedback</w:t>
      </w:r>
      <w:bookmarkEnd w:id="11"/>
      <w:r>
        <w:t xml:space="preserve"> </w:t>
      </w:r>
    </w:p>
    <w:p w14:paraId="6EFCF690" w14:textId="77777777" w:rsidR="001020BE" w:rsidRDefault="001020BE" w:rsidP="001020BE"/>
    <w:p w14:paraId="399FEB8F" w14:textId="77777777" w:rsidR="00F21AB6" w:rsidRDefault="00F21AB6" w:rsidP="00A833CF"/>
    <w:p w14:paraId="740A893B" w14:textId="77777777" w:rsidR="00A03691" w:rsidRDefault="00A03691" w:rsidP="00A833CF"/>
    <w:p w14:paraId="6EFCF692" w14:textId="1BAF964F" w:rsidR="00A03691" w:rsidRDefault="00A03691" w:rsidP="00A833CF">
      <w:pPr>
        <w:sectPr w:rsidR="00A03691" w:rsidSect="00BF7F8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03FAAA" w14:textId="0CACF8DA" w:rsidR="00A03691" w:rsidRDefault="00A03691" w:rsidP="001706D3">
      <w:pPr>
        <w:pStyle w:val="Heading1"/>
        <w:numPr>
          <w:ilvl w:val="0"/>
          <w:numId w:val="28"/>
        </w:numPr>
        <w:sectPr w:rsidR="00A03691" w:rsidSect="00BF7F8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12" w:name="_Toc143254466"/>
      <w:r>
        <w:lastRenderedPageBreak/>
        <w:t>Oral Examination Certificate and Feedback</w:t>
      </w:r>
      <w:bookmarkEnd w:id="12"/>
      <w:r>
        <w:t xml:space="preserve"> </w:t>
      </w:r>
    </w:p>
    <w:p w14:paraId="6EFCF693" w14:textId="276AA5A2" w:rsidR="001020BE" w:rsidRDefault="001020BE" w:rsidP="001706D3">
      <w:pPr>
        <w:pStyle w:val="Heading1"/>
        <w:numPr>
          <w:ilvl w:val="0"/>
          <w:numId w:val="28"/>
        </w:numPr>
      </w:pPr>
      <w:bookmarkStart w:id="13" w:name="_Toc143254467"/>
      <w:r>
        <w:lastRenderedPageBreak/>
        <w:t>Supervisor’s Letter of Recommendation</w:t>
      </w:r>
      <w:bookmarkEnd w:id="13"/>
    </w:p>
    <w:p w14:paraId="61424A70" w14:textId="472E9FBA" w:rsidR="004F205F" w:rsidRDefault="004F205F" w:rsidP="004F205F"/>
    <w:p w14:paraId="62B271C5" w14:textId="72C36C2E" w:rsidR="004F205F" w:rsidRDefault="004F205F" w:rsidP="004F205F"/>
    <w:p w14:paraId="6EFCF697" w14:textId="5C32B58D" w:rsidR="008361F7" w:rsidRDefault="008361F7" w:rsidP="00400B40">
      <w:pPr>
        <w:sectPr w:rsidR="008361F7" w:rsidSect="00BF7F8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EFCF69C" w14:textId="77777777" w:rsidR="007B1242" w:rsidRDefault="007B1242" w:rsidP="001706D3">
      <w:pPr>
        <w:pStyle w:val="Heading1"/>
        <w:numPr>
          <w:ilvl w:val="0"/>
          <w:numId w:val="28"/>
        </w:numPr>
      </w:pPr>
      <w:bookmarkStart w:id="14" w:name="_Toc143254468"/>
      <w:r>
        <w:lastRenderedPageBreak/>
        <w:t>Mental Health Familiarisation Report</w:t>
      </w:r>
      <w:bookmarkEnd w:id="14"/>
    </w:p>
    <w:p w14:paraId="139A50D2" w14:textId="77777777" w:rsidR="00BF2BE4" w:rsidRDefault="00BF2BE4" w:rsidP="007B1242">
      <w:pPr>
        <w:spacing w:after="120" w:line="240" w:lineRule="auto"/>
        <w:rPr>
          <w:color w:val="2F5496" w:themeColor="accent5" w:themeShade="BF"/>
          <w:sz w:val="26"/>
          <w:szCs w:val="26"/>
          <w:lang w:eastAsia="en-GB"/>
        </w:rPr>
      </w:pPr>
    </w:p>
    <w:p w14:paraId="6EFCF6DB" w14:textId="3C9F5102" w:rsidR="008C0E80" w:rsidRPr="008C0E80" w:rsidRDefault="008C0E80" w:rsidP="006A34F3">
      <w:pPr>
        <w:pStyle w:val="Heading1"/>
        <w:numPr>
          <w:ilvl w:val="0"/>
          <w:numId w:val="0"/>
        </w:numPr>
      </w:pPr>
    </w:p>
    <w:sectPr w:rsidR="008C0E80" w:rsidRPr="008C0E80" w:rsidSect="00BF7F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7355F" w14:textId="77777777" w:rsidR="00C17E87" w:rsidRDefault="00C17E87" w:rsidP="007F714A">
      <w:pPr>
        <w:spacing w:after="0" w:line="240" w:lineRule="auto"/>
      </w:pPr>
      <w:r>
        <w:separator/>
      </w:r>
    </w:p>
  </w:endnote>
  <w:endnote w:type="continuationSeparator" w:id="0">
    <w:p w14:paraId="51FB1F78" w14:textId="77777777" w:rsidR="00C17E87" w:rsidRDefault="00C17E87" w:rsidP="007F7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mall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7873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FCF744" w14:textId="77777777" w:rsidR="00DA0F5B" w:rsidRDefault="00DA0F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29DF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DFA77" w14:textId="77777777" w:rsidR="00C17E87" w:rsidRDefault="00C17E87" w:rsidP="007F714A">
      <w:pPr>
        <w:spacing w:after="0" w:line="240" w:lineRule="auto"/>
      </w:pPr>
      <w:r>
        <w:separator/>
      </w:r>
    </w:p>
  </w:footnote>
  <w:footnote w:type="continuationSeparator" w:id="0">
    <w:p w14:paraId="287372CD" w14:textId="77777777" w:rsidR="00C17E87" w:rsidRDefault="00C17E87" w:rsidP="007F7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51CF7"/>
    <w:multiLevelType w:val="multilevel"/>
    <w:tmpl w:val="FE6621A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37B7939"/>
    <w:multiLevelType w:val="hybridMultilevel"/>
    <w:tmpl w:val="826C0C44"/>
    <w:lvl w:ilvl="0" w:tplc="509E537C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0418E"/>
    <w:multiLevelType w:val="hybridMultilevel"/>
    <w:tmpl w:val="6A70BB46"/>
    <w:lvl w:ilvl="0" w:tplc="23DC1D5A">
      <w:start w:val="1"/>
      <w:numFmt w:val="lowerLetter"/>
      <w:pStyle w:val="Heading2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74045C"/>
    <w:multiLevelType w:val="hybridMultilevel"/>
    <w:tmpl w:val="F2426CE0"/>
    <w:lvl w:ilvl="0" w:tplc="DEC84C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9174A"/>
    <w:multiLevelType w:val="hybridMultilevel"/>
    <w:tmpl w:val="A6082E22"/>
    <w:lvl w:ilvl="0" w:tplc="383A59C2">
      <w:start w:val="1"/>
      <w:numFmt w:val="lowerRoman"/>
      <w:pStyle w:val="Heading3"/>
      <w:lvlText w:val="%1."/>
      <w:lvlJc w:val="righ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5F0515"/>
    <w:multiLevelType w:val="hybridMultilevel"/>
    <w:tmpl w:val="679EA15C"/>
    <w:lvl w:ilvl="0" w:tplc="08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9B75A9"/>
    <w:multiLevelType w:val="hybridMultilevel"/>
    <w:tmpl w:val="62E684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F527BC"/>
    <w:multiLevelType w:val="hybridMultilevel"/>
    <w:tmpl w:val="3996A1BC"/>
    <w:lvl w:ilvl="0" w:tplc="4C66423C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13D58"/>
    <w:multiLevelType w:val="multilevel"/>
    <w:tmpl w:val="E79008C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2%1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59D6B2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E001CAF"/>
    <w:multiLevelType w:val="hybridMultilevel"/>
    <w:tmpl w:val="E392017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634265"/>
    <w:multiLevelType w:val="hybridMultilevel"/>
    <w:tmpl w:val="55B2DEBA"/>
    <w:lvl w:ilvl="0" w:tplc="45D8C004">
      <w:start w:val="1"/>
      <w:numFmt w:val="decimal"/>
      <w:lvlText w:val="%1.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1519C5"/>
    <w:multiLevelType w:val="hybridMultilevel"/>
    <w:tmpl w:val="8B803826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947B4"/>
    <w:multiLevelType w:val="hybridMultilevel"/>
    <w:tmpl w:val="385809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416941"/>
    <w:multiLevelType w:val="multilevel"/>
    <w:tmpl w:val="7C287EC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-36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65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5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1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1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7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374" w:hanging="1800"/>
      </w:pPr>
      <w:rPr>
        <w:rFonts w:hint="default"/>
      </w:rPr>
    </w:lvl>
  </w:abstractNum>
  <w:abstractNum w:abstractNumId="15" w15:restartNumberingAfterBreak="0">
    <w:nsid w:val="664B26DD"/>
    <w:multiLevelType w:val="hybridMultilevel"/>
    <w:tmpl w:val="63A2AB92"/>
    <w:lvl w:ilvl="0" w:tplc="A738B34C">
      <w:start w:val="1"/>
      <w:numFmt w:val="bullet"/>
      <w:lvlText w:val="-"/>
      <w:lvlJc w:val="left"/>
      <w:pPr>
        <w:ind w:left="1440" w:hanging="360"/>
      </w:pPr>
      <w:rPr>
        <w:rFonts w:ascii="Sitka Small" w:hAnsi="Sitka Smal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ED0955"/>
    <w:multiLevelType w:val="hybridMultilevel"/>
    <w:tmpl w:val="6EA068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B7B7071"/>
    <w:multiLevelType w:val="hybridMultilevel"/>
    <w:tmpl w:val="F9EC9D56"/>
    <w:lvl w:ilvl="0" w:tplc="A738B34C">
      <w:start w:val="1"/>
      <w:numFmt w:val="bullet"/>
      <w:lvlText w:val="-"/>
      <w:lvlJc w:val="left"/>
      <w:pPr>
        <w:ind w:left="1494" w:hanging="360"/>
      </w:pPr>
      <w:rPr>
        <w:rFonts w:ascii="Sitka Small" w:hAnsi="Sitka Smal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7CB50A75"/>
    <w:multiLevelType w:val="hybridMultilevel"/>
    <w:tmpl w:val="B43A9226"/>
    <w:lvl w:ilvl="0" w:tplc="A738B34C">
      <w:start w:val="1"/>
      <w:numFmt w:val="bullet"/>
      <w:lvlText w:val="-"/>
      <w:lvlJc w:val="left"/>
      <w:pPr>
        <w:ind w:left="1440" w:hanging="360"/>
      </w:pPr>
      <w:rPr>
        <w:rFonts w:ascii="Sitka Small" w:hAnsi="Sitka Smal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7084709">
    <w:abstractNumId w:val="9"/>
  </w:num>
  <w:num w:numId="2" w16cid:durableId="1295479669">
    <w:abstractNumId w:val="1"/>
  </w:num>
  <w:num w:numId="3" w16cid:durableId="1342925491">
    <w:abstractNumId w:val="9"/>
    <w:lvlOverride w:ilvl="0">
      <w:startOverride w:val="1"/>
    </w:lvlOverride>
  </w:num>
  <w:num w:numId="4" w16cid:durableId="592129012">
    <w:abstractNumId w:val="7"/>
  </w:num>
  <w:num w:numId="5" w16cid:durableId="1980988120">
    <w:abstractNumId w:val="8"/>
  </w:num>
  <w:num w:numId="6" w16cid:durableId="1556088641">
    <w:abstractNumId w:val="0"/>
  </w:num>
  <w:num w:numId="7" w16cid:durableId="1410493452">
    <w:abstractNumId w:val="14"/>
  </w:num>
  <w:num w:numId="8" w16cid:durableId="738941514">
    <w:abstractNumId w:val="10"/>
  </w:num>
  <w:num w:numId="9" w16cid:durableId="920798841">
    <w:abstractNumId w:val="3"/>
  </w:num>
  <w:num w:numId="10" w16cid:durableId="596597061">
    <w:abstractNumId w:val="5"/>
  </w:num>
  <w:num w:numId="11" w16cid:durableId="614144070">
    <w:abstractNumId w:val="2"/>
  </w:num>
  <w:num w:numId="12" w16cid:durableId="1200900407">
    <w:abstractNumId w:val="2"/>
    <w:lvlOverride w:ilvl="0">
      <w:startOverride w:val="1"/>
    </w:lvlOverride>
  </w:num>
  <w:num w:numId="13" w16cid:durableId="959340954">
    <w:abstractNumId w:val="4"/>
  </w:num>
  <w:num w:numId="14" w16cid:durableId="46950893">
    <w:abstractNumId w:val="4"/>
    <w:lvlOverride w:ilvl="0">
      <w:startOverride w:val="1"/>
    </w:lvlOverride>
  </w:num>
  <w:num w:numId="15" w16cid:durableId="1095203419">
    <w:abstractNumId w:val="4"/>
    <w:lvlOverride w:ilvl="0">
      <w:startOverride w:val="1"/>
    </w:lvlOverride>
  </w:num>
  <w:num w:numId="16" w16cid:durableId="1998879419">
    <w:abstractNumId w:val="4"/>
    <w:lvlOverride w:ilvl="0">
      <w:startOverride w:val="1"/>
    </w:lvlOverride>
  </w:num>
  <w:num w:numId="17" w16cid:durableId="968165649">
    <w:abstractNumId w:val="4"/>
    <w:lvlOverride w:ilvl="0">
      <w:startOverride w:val="1"/>
    </w:lvlOverride>
  </w:num>
  <w:num w:numId="18" w16cid:durableId="1532843669">
    <w:abstractNumId w:val="4"/>
    <w:lvlOverride w:ilvl="0">
      <w:startOverride w:val="1"/>
    </w:lvlOverride>
  </w:num>
  <w:num w:numId="19" w16cid:durableId="1111120973">
    <w:abstractNumId w:val="2"/>
    <w:lvlOverride w:ilvl="0">
      <w:startOverride w:val="1"/>
    </w:lvlOverride>
  </w:num>
  <w:num w:numId="20" w16cid:durableId="897285550">
    <w:abstractNumId w:val="6"/>
  </w:num>
  <w:num w:numId="21" w16cid:durableId="291597190">
    <w:abstractNumId w:val="17"/>
  </w:num>
  <w:num w:numId="22" w16cid:durableId="1043293096">
    <w:abstractNumId w:val="18"/>
  </w:num>
  <w:num w:numId="23" w16cid:durableId="1691643085">
    <w:abstractNumId w:val="15"/>
  </w:num>
  <w:num w:numId="24" w16cid:durableId="951785855">
    <w:abstractNumId w:val="11"/>
  </w:num>
  <w:num w:numId="25" w16cid:durableId="876622273">
    <w:abstractNumId w:val="16"/>
  </w:num>
  <w:num w:numId="26" w16cid:durableId="1043142382">
    <w:abstractNumId w:val="14"/>
  </w:num>
  <w:num w:numId="27" w16cid:durableId="1109933578">
    <w:abstractNumId w:val="12"/>
  </w:num>
  <w:num w:numId="28" w16cid:durableId="1463598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MTc0N7E0MjA0MDFV0lEKTi0uzszPAykwNK8FACrB6BUtAAAA"/>
  </w:docVars>
  <w:rsids>
    <w:rsidRoot w:val="00D52808"/>
    <w:rsid w:val="000212D1"/>
    <w:rsid w:val="00021B8C"/>
    <w:rsid w:val="00025086"/>
    <w:rsid w:val="0003750B"/>
    <w:rsid w:val="00043376"/>
    <w:rsid w:val="00050806"/>
    <w:rsid w:val="00063664"/>
    <w:rsid w:val="00075C9A"/>
    <w:rsid w:val="0008694C"/>
    <w:rsid w:val="0009122D"/>
    <w:rsid w:val="000A62F4"/>
    <w:rsid w:val="000B1535"/>
    <w:rsid w:val="000D1E0D"/>
    <w:rsid w:val="000E0234"/>
    <w:rsid w:val="000E4FFE"/>
    <w:rsid w:val="000E51E0"/>
    <w:rsid w:val="000F496F"/>
    <w:rsid w:val="000F6FB8"/>
    <w:rsid w:val="000F7238"/>
    <w:rsid w:val="001020BE"/>
    <w:rsid w:val="0010256C"/>
    <w:rsid w:val="001026B2"/>
    <w:rsid w:val="00103189"/>
    <w:rsid w:val="0011040B"/>
    <w:rsid w:val="00113F39"/>
    <w:rsid w:val="001226EB"/>
    <w:rsid w:val="001252AB"/>
    <w:rsid w:val="001310E3"/>
    <w:rsid w:val="001337AF"/>
    <w:rsid w:val="00135EEA"/>
    <w:rsid w:val="00151844"/>
    <w:rsid w:val="0015220B"/>
    <w:rsid w:val="001706D3"/>
    <w:rsid w:val="00176DE4"/>
    <w:rsid w:val="00181492"/>
    <w:rsid w:val="00184725"/>
    <w:rsid w:val="00190084"/>
    <w:rsid w:val="00195366"/>
    <w:rsid w:val="001A2866"/>
    <w:rsid w:val="001A4AD4"/>
    <w:rsid w:val="001C1175"/>
    <w:rsid w:val="001D052D"/>
    <w:rsid w:val="001D2684"/>
    <w:rsid w:val="001D3897"/>
    <w:rsid w:val="001D3FEE"/>
    <w:rsid w:val="001E1ACB"/>
    <w:rsid w:val="001E6B73"/>
    <w:rsid w:val="001F62FB"/>
    <w:rsid w:val="001F78D9"/>
    <w:rsid w:val="0021086C"/>
    <w:rsid w:val="00211203"/>
    <w:rsid w:val="00214BA9"/>
    <w:rsid w:val="002166B1"/>
    <w:rsid w:val="002266B3"/>
    <w:rsid w:val="00243D27"/>
    <w:rsid w:val="00244B37"/>
    <w:rsid w:val="00254717"/>
    <w:rsid w:val="00255E01"/>
    <w:rsid w:val="002568C1"/>
    <w:rsid w:val="00256D7A"/>
    <w:rsid w:val="0026151C"/>
    <w:rsid w:val="0026629D"/>
    <w:rsid w:val="00267811"/>
    <w:rsid w:val="00277FB0"/>
    <w:rsid w:val="00295797"/>
    <w:rsid w:val="002976BF"/>
    <w:rsid w:val="00297774"/>
    <w:rsid w:val="002B45D8"/>
    <w:rsid w:val="002C2B55"/>
    <w:rsid w:val="002C5DCF"/>
    <w:rsid w:val="002C6E46"/>
    <w:rsid w:val="002C74AE"/>
    <w:rsid w:val="002C7951"/>
    <w:rsid w:val="002D52EF"/>
    <w:rsid w:val="002D5C71"/>
    <w:rsid w:val="002F6F9A"/>
    <w:rsid w:val="003066CC"/>
    <w:rsid w:val="00313BD2"/>
    <w:rsid w:val="00315A5A"/>
    <w:rsid w:val="003229DD"/>
    <w:rsid w:val="00335B4A"/>
    <w:rsid w:val="003408EF"/>
    <w:rsid w:val="00340915"/>
    <w:rsid w:val="00344319"/>
    <w:rsid w:val="00345ED6"/>
    <w:rsid w:val="003513D2"/>
    <w:rsid w:val="0035196D"/>
    <w:rsid w:val="00352232"/>
    <w:rsid w:val="00353A9B"/>
    <w:rsid w:val="00376D41"/>
    <w:rsid w:val="00381936"/>
    <w:rsid w:val="00382628"/>
    <w:rsid w:val="00390BBC"/>
    <w:rsid w:val="0039214C"/>
    <w:rsid w:val="00394255"/>
    <w:rsid w:val="003960C4"/>
    <w:rsid w:val="003A0383"/>
    <w:rsid w:val="003A6103"/>
    <w:rsid w:val="003A6580"/>
    <w:rsid w:val="003B0DC2"/>
    <w:rsid w:val="003D0F90"/>
    <w:rsid w:val="003D172D"/>
    <w:rsid w:val="003D36DC"/>
    <w:rsid w:val="003D68D3"/>
    <w:rsid w:val="003D7C86"/>
    <w:rsid w:val="003E0D82"/>
    <w:rsid w:val="003E4948"/>
    <w:rsid w:val="003E5278"/>
    <w:rsid w:val="003F377B"/>
    <w:rsid w:val="00400B40"/>
    <w:rsid w:val="00402154"/>
    <w:rsid w:val="00403A54"/>
    <w:rsid w:val="004076FD"/>
    <w:rsid w:val="004102B4"/>
    <w:rsid w:val="00412F9D"/>
    <w:rsid w:val="004177BF"/>
    <w:rsid w:val="0044451B"/>
    <w:rsid w:val="00444BA6"/>
    <w:rsid w:val="00445F59"/>
    <w:rsid w:val="00463BF5"/>
    <w:rsid w:val="00463D1F"/>
    <w:rsid w:val="004761C9"/>
    <w:rsid w:val="00480A2F"/>
    <w:rsid w:val="00485B59"/>
    <w:rsid w:val="00487119"/>
    <w:rsid w:val="00490E09"/>
    <w:rsid w:val="00491986"/>
    <w:rsid w:val="004A2E5F"/>
    <w:rsid w:val="004A56A7"/>
    <w:rsid w:val="004A6E02"/>
    <w:rsid w:val="004A72B3"/>
    <w:rsid w:val="004B2B5E"/>
    <w:rsid w:val="004C3664"/>
    <w:rsid w:val="004D58BD"/>
    <w:rsid w:val="004D7B99"/>
    <w:rsid w:val="004E52D6"/>
    <w:rsid w:val="004F049F"/>
    <w:rsid w:val="004F12E7"/>
    <w:rsid w:val="004F205F"/>
    <w:rsid w:val="004F4C6F"/>
    <w:rsid w:val="004F576F"/>
    <w:rsid w:val="0050256F"/>
    <w:rsid w:val="00514B5F"/>
    <w:rsid w:val="0051799A"/>
    <w:rsid w:val="00525112"/>
    <w:rsid w:val="005301F9"/>
    <w:rsid w:val="005375CF"/>
    <w:rsid w:val="0054042E"/>
    <w:rsid w:val="00542DB7"/>
    <w:rsid w:val="0054348B"/>
    <w:rsid w:val="0054472E"/>
    <w:rsid w:val="00544B79"/>
    <w:rsid w:val="00545184"/>
    <w:rsid w:val="00556E57"/>
    <w:rsid w:val="00560F89"/>
    <w:rsid w:val="00564ACB"/>
    <w:rsid w:val="0057034D"/>
    <w:rsid w:val="005902CA"/>
    <w:rsid w:val="00592459"/>
    <w:rsid w:val="005C00F5"/>
    <w:rsid w:val="005D09F2"/>
    <w:rsid w:val="005D286F"/>
    <w:rsid w:val="005F179E"/>
    <w:rsid w:val="005F5BB7"/>
    <w:rsid w:val="005F5DC8"/>
    <w:rsid w:val="006042E3"/>
    <w:rsid w:val="00604D83"/>
    <w:rsid w:val="006060BD"/>
    <w:rsid w:val="00607046"/>
    <w:rsid w:val="00607A86"/>
    <w:rsid w:val="006170A2"/>
    <w:rsid w:val="0061758F"/>
    <w:rsid w:val="006229DF"/>
    <w:rsid w:val="00630F51"/>
    <w:rsid w:val="006310F1"/>
    <w:rsid w:val="00633085"/>
    <w:rsid w:val="00640C33"/>
    <w:rsid w:val="00642EAC"/>
    <w:rsid w:val="006461D0"/>
    <w:rsid w:val="0064752D"/>
    <w:rsid w:val="00650EC1"/>
    <w:rsid w:val="0065168C"/>
    <w:rsid w:val="006528C6"/>
    <w:rsid w:val="00660E18"/>
    <w:rsid w:val="006637ED"/>
    <w:rsid w:val="00667285"/>
    <w:rsid w:val="00672223"/>
    <w:rsid w:val="006752CE"/>
    <w:rsid w:val="00677F4B"/>
    <w:rsid w:val="00695A6C"/>
    <w:rsid w:val="00697C98"/>
    <w:rsid w:val="006A0564"/>
    <w:rsid w:val="006A19FD"/>
    <w:rsid w:val="006A243A"/>
    <w:rsid w:val="006A34F3"/>
    <w:rsid w:val="006A3E7F"/>
    <w:rsid w:val="006B36D3"/>
    <w:rsid w:val="006B6BD5"/>
    <w:rsid w:val="006C5307"/>
    <w:rsid w:val="006C66EF"/>
    <w:rsid w:val="006C73B1"/>
    <w:rsid w:val="006D169D"/>
    <w:rsid w:val="006D5190"/>
    <w:rsid w:val="006D6CD3"/>
    <w:rsid w:val="006E1F76"/>
    <w:rsid w:val="006E3217"/>
    <w:rsid w:val="006F32F2"/>
    <w:rsid w:val="006F4573"/>
    <w:rsid w:val="006F60F3"/>
    <w:rsid w:val="006F7FEC"/>
    <w:rsid w:val="00700733"/>
    <w:rsid w:val="007032DC"/>
    <w:rsid w:val="00704D0A"/>
    <w:rsid w:val="00707E56"/>
    <w:rsid w:val="00712C0A"/>
    <w:rsid w:val="00713BEC"/>
    <w:rsid w:val="00720737"/>
    <w:rsid w:val="00720987"/>
    <w:rsid w:val="00720C36"/>
    <w:rsid w:val="00722825"/>
    <w:rsid w:val="00723C05"/>
    <w:rsid w:val="00737398"/>
    <w:rsid w:val="0074254F"/>
    <w:rsid w:val="00745BE7"/>
    <w:rsid w:val="00747717"/>
    <w:rsid w:val="00760A2F"/>
    <w:rsid w:val="007672FC"/>
    <w:rsid w:val="00777CBD"/>
    <w:rsid w:val="00780062"/>
    <w:rsid w:val="007846F8"/>
    <w:rsid w:val="0078794E"/>
    <w:rsid w:val="00790AB2"/>
    <w:rsid w:val="00791C98"/>
    <w:rsid w:val="00796509"/>
    <w:rsid w:val="007A46A5"/>
    <w:rsid w:val="007A52DC"/>
    <w:rsid w:val="007B1242"/>
    <w:rsid w:val="007B2DB8"/>
    <w:rsid w:val="007B35E6"/>
    <w:rsid w:val="007B60AC"/>
    <w:rsid w:val="007C0348"/>
    <w:rsid w:val="007C7678"/>
    <w:rsid w:val="007D1FE2"/>
    <w:rsid w:val="007D21E9"/>
    <w:rsid w:val="007D505C"/>
    <w:rsid w:val="007E0AE7"/>
    <w:rsid w:val="007F714A"/>
    <w:rsid w:val="0080341F"/>
    <w:rsid w:val="00811CFF"/>
    <w:rsid w:val="0081520D"/>
    <w:rsid w:val="00834CDF"/>
    <w:rsid w:val="008361F7"/>
    <w:rsid w:val="00837237"/>
    <w:rsid w:val="00837609"/>
    <w:rsid w:val="0083789C"/>
    <w:rsid w:val="00842202"/>
    <w:rsid w:val="00844647"/>
    <w:rsid w:val="00852F34"/>
    <w:rsid w:val="00863FB4"/>
    <w:rsid w:val="00863FC7"/>
    <w:rsid w:val="00865F35"/>
    <w:rsid w:val="00870334"/>
    <w:rsid w:val="008722E4"/>
    <w:rsid w:val="00873A66"/>
    <w:rsid w:val="00877A65"/>
    <w:rsid w:val="00884C9D"/>
    <w:rsid w:val="00885274"/>
    <w:rsid w:val="0089304C"/>
    <w:rsid w:val="008A4F14"/>
    <w:rsid w:val="008B1C1C"/>
    <w:rsid w:val="008C0E80"/>
    <w:rsid w:val="008C7410"/>
    <w:rsid w:val="008D669E"/>
    <w:rsid w:val="008E2387"/>
    <w:rsid w:val="008E25B4"/>
    <w:rsid w:val="008E4E89"/>
    <w:rsid w:val="008F24D6"/>
    <w:rsid w:val="00905D60"/>
    <w:rsid w:val="00905F4B"/>
    <w:rsid w:val="00912CF9"/>
    <w:rsid w:val="00914CC2"/>
    <w:rsid w:val="009239DB"/>
    <w:rsid w:val="009254A8"/>
    <w:rsid w:val="0093439E"/>
    <w:rsid w:val="00946468"/>
    <w:rsid w:val="0095412D"/>
    <w:rsid w:val="00955330"/>
    <w:rsid w:val="00955EC3"/>
    <w:rsid w:val="009623E4"/>
    <w:rsid w:val="009669B8"/>
    <w:rsid w:val="0096719B"/>
    <w:rsid w:val="0097086E"/>
    <w:rsid w:val="00971BFE"/>
    <w:rsid w:val="0099134E"/>
    <w:rsid w:val="009A399B"/>
    <w:rsid w:val="009B0AA7"/>
    <w:rsid w:val="009B4E7D"/>
    <w:rsid w:val="009B55D2"/>
    <w:rsid w:val="009C5F4D"/>
    <w:rsid w:val="009C79EA"/>
    <w:rsid w:val="009D538B"/>
    <w:rsid w:val="009E341A"/>
    <w:rsid w:val="009E365B"/>
    <w:rsid w:val="009F042E"/>
    <w:rsid w:val="009F6689"/>
    <w:rsid w:val="00A03691"/>
    <w:rsid w:val="00A04DFC"/>
    <w:rsid w:val="00A106EC"/>
    <w:rsid w:val="00A10A89"/>
    <w:rsid w:val="00A11FCE"/>
    <w:rsid w:val="00A203E3"/>
    <w:rsid w:val="00A34BD4"/>
    <w:rsid w:val="00A46C50"/>
    <w:rsid w:val="00A4794B"/>
    <w:rsid w:val="00A552EC"/>
    <w:rsid w:val="00A5678E"/>
    <w:rsid w:val="00A66D8D"/>
    <w:rsid w:val="00A75F92"/>
    <w:rsid w:val="00A833CF"/>
    <w:rsid w:val="00A85352"/>
    <w:rsid w:val="00A85382"/>
    <w:rsid w:val="00A87342"/>
    <w:rsid w:val="00AA10A7"/>
    <w:rsid w:val="00AA4740"/>
    <w:rsid w:val="00AA6869"/>
    <w:rsid w:val="00AC288F"/>
    <w:rsid w:val="00AD41B3"/>
    <w:rsid w:val="00AD7D64"/>
    <w:rsid w:val="00AE614B"/>
    <w:rsid w:val="00AF2A53"/>
    <w:rsid w:val="00AF71FD"/>
    <w:rsid w:val="00B00327"/>
    <w:rsid w:val="00B00984"/>
    <w:rsid w:val="00B025FB"/>
    <w:rsid w:val="00B03B42"/>
    <w:rsid w:val="00B151A6"/>
    <w:rsid w:val="00B22599"/>
    <w:rsid w:val="00B22A80"/>
    <w:rsid w:val="00B22F34"/>
    <w:rsid w:val="00B23850"/>
    <w:rsid w:val="00B25B30"/>
    <w:rsid w:val="00B30C9D"/>
    <w:rsid w:val="00B315F3"/>
    <w:rsid w:val="00B46575"/>
    <w:rsid w:val="00B5440B"/>
    <w:rsid w:val="00B6387F"/>
    <w:rsid w:val="00B66CD6"/>
    <w:rsid w:val="00B72AC2"/>
    <w:rsid w:val="00B801CE"/>
    <w:rsid w:val="00B81692"/>
    <w:rsid w:val="00B936E2"/>
    <w:rsid w:val="00B965E1"/>
    <w:rsid w:val="00BA4DFD"/>
    <w:rsid w:val="00BA66FC"/>
    <w:rsid w:val="00BA7156"/>
    <w:rsid w:val="00BB1EAF"/>
    <w:rsid w:val="00BB2BE9"/>
    <w:rsid w:val="00BC17F8"/>
    <w:rsid w:val="00BC37A3"/>
    <w:rsid w:val="00BC473D"/>
    <w:rsid w:val="00BC5CB7"/>
    <w:rsid w:val="00BC7EDE"/>
    <w:rsid w:val="00BD5DCD"/>
    <w:rsid w:val="00BE63ED"/>
    <w:rsid w:val="00BF214E"/>
    <w:rsid w:val="00BF2BE4"/>
    <w:rsid w:val="00BF386A"/>
    <w:rsid w:val="00BF6E3E"/>
    <w:rsid w:val="00BF7F89"/>
    <w:rsid w:val="00C029C4"/>
    <w:rsid w:val="00C03878"/>
    <w:rsid w:val="00C111B8"/>
    <w:rsid w:val="00C12267"/>
    <w:rsid w:val="00C17E87"/>
    <w:rsid w:val="00C211A1"/>
    <w:rsid w:val="00C213D1"/>
    <w:rsid w:val="00C22683"/>
    <w:rsid w:val="00C359E0"/>
    <w:rsid w:val="00C41B46"/>
    <w:rsid w:val="00C46B17"/>
    <w:rsid w:val="00C4786D"/>
    <w:rsid w:val="00C50C96"/>
    <w:rsid w:val="00C54363"/>
    <w:rsid w:val="00C71FDC"/>
    <w:rsid w:val="00C7715A"/>
    <w:rsid w:val="00C91D09"/>
    <w:rsid w:val="00C9323F"/>
    <w:rsid w:val="00C95E02"/>
    <w:rsid w:val="00C9640D"/>
    <w:rsid w:val="00CA5E9C"/>
    <w:rsid w:val="00CA76F2"/>
    <w:rsid w:val="00CC0860"/>
    <w:rsid w:val="00CD1BE5"/>
    <w:rsid w:val="00CD7409"/>
    <w:rsid w:val="00CF7516"/>
    <w:rsid w:val="00D05FFB"/>
    <w:rsid w:val="00D13574"/>
    <w:rsid w:val="00D42260"/>
    <w:rsid w:val="00D45528"/>
    <w:rsid w:val="00D52808"/>
    <w:rsid w:val="00D52A7B"/>
    <w:rsid w:val="00D623E5"/>
    <w:rsid w:val="00D738BE"/>
    <w:rsid w:val="00D80D01"/>
    <w:rsid w:val="00D83C58"/>
    <w:rsid w:val="00D90A1A"/>
    <w:rsid w:val="00D90EAA"/>
    <w:rsid w:val="00D913E2"/>
    <w:rsid w:val="00D92A47"/>
    <w:rsid w:val="00D94689"/>
    <w:rsid w:val="00DA0919"/>
    <w:rsid w:val="00DA0F5B"/>
    <w:rsid w:val="00DA2610"/>
    <w:rsid w:val="00DA3508"/>
    <w:rsid w:val="00DA5C55"/>
    <w:rsid w:val="00DA6CCE"/>
    <w:rsid w:val="00DB0067"/>
    <w:rsid w:val="00DB2947"/>
    <w:rsid w:val="00DB3C03"/>
    <w:rsid w:val="00DB6ECC"/>
    <w:rsid w:val="00DC3DF6"/>
    <w:rsid w:val="00DF70F4"/>
    <w:rsid w:val="00DF7D36"/>
    <w:rsid w:val="00E01A97"/>
    <w:rsid w:val="00E04700"/>
    <w:rsid w:val="00E113C2"/>
    <w:rsid w:val="00E43470"/>
    <w:rsid w:val="00E441A1"/>
    <w:rsid w:val="00E538C6"/>
    <w:rsid w:val="00E56613"/>
    <w:rsid w:val="00E56B0B"/>
    <w:rsid w:val="00E62251"/>
    <w:rsid w:val="00E65383"/>
    <w:rsid w:val="00E713AA"/>
    <w:rsid w:val="00E7728C"/>
    <w:rsid w:val="00E80F4C"/>
    <w:rsid w:val="00E82422"/>
    <w:rsid w:val="00E82DB8"/>
    <w:rsid w:val="00E857CD"/>
    <w:rsid w:val="00E90E52"/>
    <w:rsid w:val="00E92BE8"/>
    <w:rsid w:val="00EA0658"/>
    <w:rsid w:val="00EA3201"/>
    <w:rsid w:val="00EA37C7"/>
    <w:rsid w:val="00EC0573"/>
    <w:rsid w:val="00EE1310"/>
    <w:rsid w:val="00EE4984"/>
    <w:rsid w:val="00F0151F"/>
    <w:rsid w:val="00F015A0"/>
    <w:rsid w:val="00F04032"/>
    <w:rsid w:val="00F21AB6"/>
    <w:rsid w:val="00F33996"/>
    <w:rsid w:val="00F34629"/>
    <w:rsid w:val="00F4140C"/>
    <w:rsid w:val="00F42D2C"/>
    <w:rsid w:val="00F50C9A"/>
    <w:rsid w:val="00F57F8D"/>
    <w:rsid w:val="00F608AA"/>
    <w:rsid w:val="00F608C2"/>
    <w:rsid w:val="00F67EE2"/>
    <w:rsid w:val="00F74F88"/>
    <w:rsid w:val="00F7524B"/>
    <w:rsid w:val="00F80BA7"/>
    <w:rsid w:val="00F83E6A"/>
    <w:rsid w:val="00F87F6B"/>
    <w:rsid w:val="00F9344E"/>
    <w:rsid w:val="00F939B8"/>
    <w:rsid w:val="00FA05A9"/>
    <w:rsid w:val="00FA2688"/>
    <w:rsid w:val="00FA747C"/>
    <w:rsid w:val="00FB2075"/>
    <w:rsid w:val="00FC1125"/>
    <w:rsid w:val="00FC33F1"/>
    <w:rsid w:val="00FC4572"/>
    <w:rsid w:val="00FC78F8"/>
    <w:rsid w:val="00FD1321"/>
    <w:rsid w:val="00FD1B1B"/>
    <w:rsid w:val="00FD21C8"/>
    <w:rsid w:val="00FE171D"/>
    <w:rsid w:val="00FE63A7"/>
    <w:rsid w:val="00FE70D4"/>
    <w:rsid w:val="00FF2DD4"/>
    <w:rsid w:val="00FF4CDE"/>
    <w:rsid w:val="00FF515F"/>
    <w:rsid w:val="00FF5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CF2BA"/>
  <w15:chartTrackingRefBased/>
  <w15:docId w15:val="{9751AA74-19B6-4CDD-88FD-6A7140314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613"/>
    <w:pPr>
      <w:spacing w:after="20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6D41"/>
    <w:pPr>
      <w:keepNext/>
      <w:keepLines/>
      <w:numPr>
        <w:numId w:val="7"/>
      </w:numPr>
      <w:spacing w:after="120"/>
      <w:outlineLvl w:val="0"/>
    </w:pPr>
    <w:rPr>
      <w:rFonts w:eastAsiaTheme="majorEastAsia" w:cstheme="majorBidi"/>
      <w:bCs/>
      <w:color w:val="323E4F" w:themeColor="text2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D41"/>
    <w:pPr>
      <w:keepNext/>
      <w:keepLines/>
      <w:numPr>
        <w:numId w:val="11"/>
      </w:numPr>
      <w:spacing w:before="100" w:beforeAutospacing="1" w:after="100" w:afterAutospacing="1"/>
      <w:ind w:left="641" w:hanging="357"/>
      <w:outlineLvl w:val="1"/>
    </w:pPr>
    <w:rPr>
      <w:rFonts w:asciiTheme="majorHAnsi" w:eastAsiaTheme="majorEastAsia" w:hAnsiTheme="majorHAnsi" w:cstheme="majorBidi"/>
      <w:bCs/>
      <w:i/>
      <w:color w:val="323E4F" w:themeColor="tex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58BD"/>
    <w:pPr>
      <w:keepNext/>
      <w:keepLines/>
      <w:numPr>
        <w:numId w:val="13"/>
      </w:numPr>
      <w:spacing w:after="120"/>
      <w:ind w:left="924" w:hanging="357"/>
      <w:outlineLvl w:val="2"/>
    </w:pPr>
    <w:rPr>
      <w:rFonts w:asciiTheme="majorHAnsi" w:eastAsiaTheme="majorEastAsia" w:hAnsiTheme="majorHAnsi" w:cstheme="majorBidi"/>
      <w:i/>
      <w:color w:val="323E4F" w:themeColor="text2" w:themeShade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6D41"/>
    <w:rPr>
      <w:rFonts w:eastAsiaTheme="majorEastAsia" w:cstheme="majorBidi"/>
      <w:bCs/>
      <w:color w:val="323E4F" w:themeColor="text2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76D41"/>
    <w:rPr>
      <w:rFonts w:asciiTheme="majorHAnsi" w:eastAsiaTheme="majorEastAsia" w:hAnsiTheme="majorHAnsi" w:cstheme="majorBidi"/>
      <w:bCs/>
      <w:i/>
      <w:color w:val="323E4F" w:themeColor="text2" w:themeShade="BF"/>
      <w:sz w:val="28"/>
      <w:szCs w:val="26"/>
    </w:rPr>
  </w:style>
  <w:style w:type="table" w:styleId="TableGrid">
    <w:name w:val="Table Grid"/>
    <w:basedOn w:val="TableNormal"/>
    <w:uiPriority w:val="59"/>
    <w:rsid w:val="00D528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99"/>
    <w:qFormat/>
    <w:rsid w:val="004A6E02"/>
    <w:pPr>
      <w:spacing w:after="0" w:line="240" w:lineRule="auto"/>
    </w:pPr>
    <w:rPr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F714A"/>
    <w:pPr>
      <w:spacing w:before="240" w:after="0" w:line="259" w:lineRule="auto"/>
      <w:outlineLvl w:val="9"/>
    </w:pPr>
    <w:rPr>
      <w:rFonts w:asciiTheme="majorHAnsi" w:hAnsiTheme="majorHAnsi"/>
      <w:b/>
      <w:bCs w:val="0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D5DCD"/>
    <w:pPr>
      <w:tabs>
        <w:tab w:val="left" w:pos="480"/>
        <w:tab w:val="right" w:leader="dot" w:pos="9016"/>
      </w:tabs>
      <w:spacing w:before="240" w:after="120"/>
    </w:pPr>
    <w:rPr>
      <w:bCs/>
      <w:sz w:val="22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85352"/>
    <w:pPr>
      <w:spacing w:before="120" w:after="120"/>
      <w:ind w:left="240"/>
    </w:pPr>
    <w:rPr>
      <w:iCs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7F714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71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14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F71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14A"/>
    <w:rPr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D58BD"/>
    <w:rPr>
      <w:rFonts w:asciiTheme="majorHAnsi" w:eastAsiaTheme="majorEastAsia" w:hAnsiTheme="majorHAnsi" w:cstheme="majorBidi"/>
      <w:i/>
      <w:color w:val="323E4F" w:themeColor="text2" w:themeShade="B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85352"/>
    <w:pPr>
      <w:spacing w:before="120" w:after="120"/>
      <w:ind w:left="480"/>
    </w:pPr>
    <w:rPr>
      <w:i/>
      <w:sz w:val="22"/>
      <w:szCs w:val="20"/>
    </w:rPr>
  </w:style>
  <w:style w:type="paragraph" w:styleId="ListParagraph">
    <w:name w:val="List Paragraph"/>
    <w:basedOn w:val="Normal"/>
    <w:uiPriority w:val="34"/>
    <w:qFormat/>
    <w:rsid w:val="00EE4984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A833CF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833CF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833CF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833CF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833CF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833CF"/>
    <w:pPr>
      <w:spacing w:after="0"/>
      <w:ind w:left="1920"/>
    </w:pPr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760A2F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6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5FEB67-A685-4D6A-A0C7-E89AE4055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13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Brook</dc:creator>
  <cp:keywords/>
  <dc:description/>
  <cp:lastModifiedBy>Patrick Brook</cp:lastModifiedBy>
  <cp:revision>247</cp:revision>
  <cp:lastPrinted>2017-06-13T07:48:00Z</cp:lastPrinted>
  <dcterms:created xsi:type="dcterms:W3CDTF">2017-05-25T13:11:00Z</dcterms:created>
  <dcterms:modified xsi:type="dcterms:W3CDTF">2023-09-15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18a07f38c26b57aa801dbeecd0d7b0d7b17e8baa9521da04245119a610d819</vt:lpwstr>
  </property>
</Properties>
</file>